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063F1" w14:textId="7E51DFF4" w:rsidR="004D4F3C" w:rsidRDefault="004D4F3C" w:rsidP="00FB2FBF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ＭＳ ゴシック"/>
          <w:color w:val="1D2129"/>
          <w:sz w:val="22"/>
          <w:szCs w:val="22"/>
        </w:rPr>
      </w:pPr>
      <w:r>
        <w:rPr>
          <w:rFonts w:asciiTheme="majorEastAsia" w:eastAsiaTheme="majorEastAsia" w:hAnsiTheme="majorEastAsia" w:cs="ＭＳ ゴシック"/>
          <w:noProof/>
          <w:color w:val="1D2129"/>
          <w:sz w:val="22"/>
          <w:szCs w:val="22"/>
        </w:rPr>
        <w:drawing>
          <wp:inline distT="0" distB="0" distL="0" distR="0" wp14:anchorId="10D829A8" wp14:editId="49C0A39F">
            <wp:extent cx="5835650" cy="30480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F1691" w14:textId="77777777" w:rsidR="004D4F3C" w:rsidRDefault="004D4F3C" w:rsidP="00FB2FBF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ＭＳ ゴシック"/>
          <w:color w:val="1D2129"/>
          <w:sz w:val="22"/>
          <w:szCs w:val="22"/>
        </w:rPr>
      </w:pPr>
    </w:p>
    <w:p w14:paraId="60192BCF" w14:textId="40B2950B" w:rsidR="00D65121" w:rsidRDefault="00D65121" w:rsidP="00FB2FBF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ＭＳ ゴシック"/>
          <w:color w:val="1D2129"/>
          <w:sz w:val="22"/>
          <w:szCs w:val="22"/>
        </w:rPr>
      </w:pPr>
    </w:p>
    <w:p w14:paraId="21CE88A6" w14:textId="48BE0311" w:rsidR="00D65121" w:rsidRDefault="00125BC4" w:rsidP="00D65121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Helvetica"/>
          <w:b/>
          <w:color w:val="1D2129"/>
          <w:sz w:val="22"/>
          <w:szCs w:val="22"/>
          <w:u w:val="single"/>
          <w:lang w:val="en-US"/>
        </w:rPr>
      </w:pPr>
      <w:r>
        <w:rPr>
          <w:rFonts w:asciiTheme="majorEastAsia" w:eastAsiaTheme="majorEastAsia" w:hAnsiTheme="majorEastAsia" w:cs="Helvetica" w:hint="eastAsia"/>
          <w:b/>
          <w:color w:val="1D2129"/>
          <w:sz w:val="22"/>
          <w:szCs w:val="22"/>
          <w:u w:val="single"/>
          <w:lang w:val="en-US"/>
        </w:rPr>
        <w:t>IESE</w:t>
      </w:r>
      <w:r>
        <w:rPr>
          <w:rFonts w:asciiTheme="majorEastAsia" w:eastAsiaTheme="majorEastAsia" w:hAnsiTheme="majorEastAsia" w:cs="Helvetica"/>
          <w:b/>
          <w:color w:val="1D2129"/>
          <w:sz w:val="22"/>
          <w:szCs w:val="22"/>
          <w:u w:val="single"/>
          <w:lang w:val="en-US"/>
        </w:rPr>
        <w:t xml:space="preserve"> </w:t>
      </w:r>
      <w:r w:rsidR="00D65121">
        <w:rPr>
          <w:rFonts w:asciiTheme="majorEastAsia" w:eastAsiaTheme="majorEastAsia" w:hAnsiTheme="majorEastAsia" w:cs="Helvetica"/>
          <w:b/>
          <w:color w:val="1D2129"/>
          <w:sz w:val="22"/>
          <w:szCs w:val="22"/>
          <w:u w:val="single"/>
          <w:lang w:val="en-US"/>
        </w:rPr>
        <w:t>Japan MBA Coffee Chat with Students (Online)</w:t>
      </w:r>
    </w:p>
    <w:p w14:paraId="0B5CFA6F" w14:textId="77777777" w:rsidR="00D65121" w:rsidRDefault="00D65121" w:rsidP="00D65121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Calibri"/>
          <w:sz w:val="22"/>
          <w:szCs w:val="22"/>
          <w:lang w:val="en-US"/>
        </w:rPr>
      </w:pPr>
      <w:r w:rsidRPr="004937F5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日時</w:t>
      </w:r>
      <w:r w:rsidRPr="00872AC5">
        <w:rPr>
          <w:rFonts w:asciiTheme="majorEastAsia" w:eastAsiaTheme="majorEastAsia" w:hAnsiTheme="majorEastAsia" w:cs="Calibri"/>
          <w:sz w:val="22"/>
          <w:szCs w:val="22"/>
          <w:lang w:val="en-US"/>
        </w:rPr>
        <w:t xml:space="preserve">: 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10</w:t>
      </w:r>
      <w:r w:rsidRPr="00872AC5">
        <w:rPr>
          <w:rFonts w:asciiTheme="majorEastAsia" w:eastAsiaTheme="majorEastAsia" w:hAnsiTheme="majorEastAsia" w:cs="Calibri"/>
          <w:sz w:val="22"/>
          <w:szCs w:val="22"/>
          <w:lang w:val="en-US"/>
        </w:rPr>
        <w:t>/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23</w:t>
      </w:r>
      <w:r w:rsidRPr="00872AC5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（</w:t>
      </w:r>
      <w:r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日</w:t>
      </w:r>
      <w:r w:rsidRPr="00872AC5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）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 xml:space="preserve">16:00-17:30 </w:t>
      </w:r>
      <w:r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(日本</w:t>
      </w:r>
      <w:r w:rsidRPr="00FA7236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時間</w:t>
      </w:r>
      <w:r w:rsidRPr="00872AC5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）</w:t>
      </w:r>
    </w:p>
    <w:p w14:paraId="09003BA9" w14:textId="77777777" w:rsidR="00D65121" w:rsidRDefault="00D65121" w:rsidP="00D65121">
      <w:pPr>
        <w:pStyle w:val="NormalWeb"/>
        <w:shd w:val="clear" w:color="auto" w:fill="FFFFFF"/>
        <w:spacing w:before="0" w:beforeAutospacing="0" w:after="0" w:afterAutospacing="0"/>
        <w:ind w:left="708"/>
        <w:rPr>
          <w:rFonts w:asciiTheme="majorEastAsia" w:eastAsiaTheme="majorEastAsia" w:hAnsiTheme="majorEastAsia" w:cs="Calibri"/>
          <w:sz w:val="22"/>
          <w:szCs w:val="22"/>
          <w:lang w:val="en-US"/>
        </w:rPr>
      </w:pP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1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6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: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00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-1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6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: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20</w:t>
      </w:r>
      <w:r>
        <w:rPr>
          <w:rFonts w:asciiTheme="majorEastAsia" w:eastAsiaTheme="majorEastAsia" w:hAnsiTheme="majorEastAsia" w:cs="Calibri" w:hint="eastAsia"/>
          <w:sz w:val="22"/>
          <w:szCs w:val="22"/>
        </w:rPr>
        <w:t>プログラム紹介</w:t>
      </w:r>
    </w:p>
    <w:p w14:paraId="68FD72DF" w14:textId="77777777" w:rsidR="00D65121" w:rsidRDefault="00D65121" w:rsidP="00D65121">
      <w:pPr>
        <w:pStyle w:val="NormalWeb"/>
        <w:shd w:val="clear" w:color="auto" w:fill="FFFFFF"/>
        <w:spacing w:before="0" w:beforeAutospacing="0" w:after="0" w:afterAutospacing="0"/>
        <w:ind w:left="708"/>
        <w:rPr>
          <w:rFonts w:asciiTheme="majorEastAsia" w:eastAsiaTheme="majorEastAsia" w:hAnsiTheme="majorEastAsia" w:cs="Calibri"/>
          <w:sz w:val="22"/>
          <w:szCs w:val="22"/>
          <w:lang w:val="en-US"/>
        </w:rPr>
      </w:pP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1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6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: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20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-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17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: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>3</w:t>
      </w:r>
      <w:r w:rsidRPr="00877741"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0</w:t>
      </w:r>
      <w:r>
        <w:rPr>
          <w:rFonts w:asciiTheme="majorEastAsia" w:eastAsiaTheme="majorEastAsia" w:hAnsiTheme="majorEastAsia" w:cs="Calibri" w:hint="eastAsia"/>
          <w:sz w:val="22"/>
          <w:szCs w:val="22"/>
        </w:rPr>
        <w:t xml:space="preserve"> コーヒーチャット</w:t>
      </w:r>
    </w:p>
    <w:p w14:paraId="5E2CC2DB" w14:textId="77777777" w:rsidR="00D65121" w:rsidRDefault="00D65121" w:rsidP="00D65121">
      <w:pPr>
        <w:pStyle w:val="NormalWeb"/>
        <w:shd w:val="clear" w:color="auto" w:fill="FFFFFF"/>
        <w:spacing w:before="0" w:beforeAutospacing="0" w:after="0" w:afterAutospacing="0"/>
        <w:rPr>
          <w:rStyle w:val="Hipervnculo"/>
          <w:rFonts w:asciiTheme="majorEastAsia" w:eastAsiaTheme="majorEastAsia" w:hAnsiTheme="majorEastAsia" w:cs="Calibri"/>
          <w:sz w:val="22"/>
          <w:szCs w:val="22"/>
          <w:lang w:val="en-US"/>
        </w:rPr>
      </w:pPr>
      <w:r>
        <w:rPr>
          <w:rFonts w:asciiTheme="majorEastAsia" w:eastAsiaTheme="majorEastAsia" w:hAnsiTheme="majorEastAsia" w:cs="Calibri" w:hint="eastAsia"/>
          <w:sz w:val="22"/>
          <w:szCs w:val="22"/>
          <w:lang w:val="en-US"/>
        </w:rPr>
        <w:t>登録:</w:t>
      </w:r>
      <w:r>
        <w:rPr>
          <w:rFonts w:asciiTheme="majorEastAsia" w:eastAsiaTheme="majorEastAsia" w:hAnsiTheme="majorEastAsia" w:cs="Calibri"/>
          <w:sz w:val="22"/>
          <w:szCs w:val="22"/>
          <w:lang w:val="en-US"/>
        </w:rPr>
        <w:t xml:space="preserve"> </w:t>
      </w:r>
      <w:hyperlink r:id="rId8" w:history="1">
        <w:r w:rsidRPr="004424B7">
          <w:rPr>
            <w:rStyle w:val="Hipervnculo"/>
            <w:rFonts w:asciiTheme="majorEastAsia" w:eastAsiaTheme="majorEastAsia" w:hAnsiTheme="majorEastAsia" w:cs="Calibri"/>
            <w:sz w:val="22"/>
            <w:szCs w:val="22"/>
            <w:lang w:val="en-US"/>
          </w:rPr>
          <w:t>こちらのページ</w:t>
        </w:r>
      </w:hyperlink>
    </w:p>
    <w:p w14:paraId="763C3056" w14:textId="3FC7F07E" w:rsidR="00D65121" w:rsidRDefault="00D65121" w:rsidP="00D65121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注記: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</w:t>
      </w:r>
    </w:p>
    <w:p w14:paraId="7E1738D7" w14:textId="77777777" w:rsidR="00D65121" w:rsidRDefault="00D65121" w:rsidP="00D65121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0" w:afterAutospacing="0"/>
        <w:ind w:left="360"/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参加在校生は以下の通りです。</w:t>
      </w:r>
    </w:p>
    <w:p w14:paraId="5BEC9BFF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田本 光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3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9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1F296446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竹中 竜平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3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0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11F894B8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中山 佳昭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3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1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086E0EAB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森 友香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3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2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013575F7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唐澤 海斗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4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3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7AFB2EE9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井上 光輝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4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4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1143AAF7" w14:textId="77777777" w:rsidR="00D65121" w:rsidRPr="007C6B55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Style w:val="Hipervnculo"/>
          <w:rFonts w:eastAsiaTheme="majorEastAsia"/>
          <w:color w:val="1D2129"/>
          <w:u w:val="none"/>
          <w:lang w:val="en-US"/>
        </w:rPr>
      </w:pP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Sara Lee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4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5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6C029095" w14:textId="77777777" w:rsidR="00D65121" w:rsidRPr="004D4F3C" w:rsidRDefault="00D65121" w:rsidP="00D65121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Fonts w:eastAsiaTheme="majorEastAsia"/>
          <w:color w:val="1D2129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清水 周大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氏、</w:t>
      </w:r>
      <w:r w:rsidRPr="008B5270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M</w:t>
      </w:r>
      <w:r w:rsidRPr="008B5270"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>BA Class of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2024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、</w:t>
      </w:r>
      <w:hyperlink r:id="rId16" w:history="1">
        <w:r w:rsidRPr="008B5270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  <w:lang w:val="en-US"/>
          </w:rPr>
          <w:t>L</w:t>
        </w:r>
        <w:r w:rsidRPr="008B5270">
          <w:rPr>
            <w:rStyle w:val="Hipervnculo"/>
            <w:rFonts w:asciiTheme="majorEastAsia" w:eastAsiaTheme="majorEastAsia" w:hAnsiTheme="majorEastAsia" w:cs="Helvetica"/>
            <w:sz w:val="22"/>
            <w:szCs w:val="22"/>
            <w:lang w:val="en-US"/>
          </w:rPr>
          <w:t>inkedIn</w:t>
        </w:r>
      </w:hyperlink>
    </w:p>
    <w:p w14:paraId="39718F94" w14:textId="68155A81" w:rsidR="00D65121" w:rsidRPr="00F025D7" w:rsidRDefault="00D65121" w:rsidP="00D65121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0" w:afterAutospacing="0"/>
        <w:ind w:left="360"/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</w:pPr>
      <w:r w:rsidRPr="00954A1E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IESE</w:t>
      </w:r>
      <w:r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  <w:t xml:space="preserve"> MBA</w:t>
      </w:r>
      <w:r w:rsidRPr="00954A1E"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 xml:space="preserve"> Class of 2016</w:t>
      </w: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の卒業生でもある</w:t>
      </w:r>
      <w:r w:rsidRPr="00FE1D1E">
        <w:rPr>
          <w:rFonts w:asciiTheme="majorEastAsia" w:eastAsiaTheme="majorEastAsia" w:hAnsiTheme="majorEastAsia" w:cs="Helvetica"/>
          <w:sz w:val="22"/>
          <w:szCs w:val="22"/>
        </w:rPr>
        <w:t>日本人アドミッションオフィサー</w:t>
      </w:r>
      <w:r>
        <w:rPr>
          <w:rFonts w:asciiTheme="majorEastAsia" w:eastAsiaTheme="majorEastAsia" w:hAnsiTheme="majorEastAsia" w:cs="Helvetica" w:hint="eastAsia"/>
          <w:sz w:val="22"/>
          <w:szCs w:val="22"/>
        </w:rPr>
        <w:t>の西田</w:t>
      </w:r>
      <w:r w:rsidRPr="00FE1D1E">
        <w:rPr>
          <w:rFonts w:asciiTheme="majorEastAsia" w:eastAsiaTheme="majorEastAsia" w:hAnsiTheme="majorEastAsia" w:cs="Helvetica"/>
          <w:sz w:val="22"/>
          <w:szCs w:val="22"/>
        </w:rPr>
        <w:t>（</w:t>
      </w:r>
      <w:r>
        <w:rPr>
          <w:rFonts w:asciiTheme="majorEastAsia" w:eastAsiaTheme="majorEastAsia" w:hAnsiTheme="majorEastAsia" w:cs="Helvetica" w:hint="eastAsia"/>
          <w:sz w:val="22"/>
          <w:szCs w:val="22"/>
        </w:rPr>
        <w:t>アジア・</w:t>
      </w:r>
      <w:r w:rsidRPr="00FE1D1E">
        <w:rPr>
          <w:rFonts w:asciiTheme="majorEastAsia" w:eastAsiaTheme="majorEastAsia" w:hAnsiTheme="majorEastAsia" w:cs="Helvetica"/>
          <w:sz w:val="22"/>
          <w:szCs w:val="22"/>
        </w:rPr>
        <w:t>中東</w:t>
      </w:r>
      <w:r>
        <w:rPr>
          <w:rFonts w:asciiTheme="majorEastAsia" w:eastAsiaTheme="majorEastAsia" w:hAnsiTheme="majorEastAsia" w:cs="Helvetica" w:hint="eastAsia"/>
          <w:sz w:val="22"/>
          <w:szCs w:val="22"/>
        </w:rPr>
        <w:t>統括、</w:t>
      </w:r>
      <w:hyperlink r:id="rId17" w:history="1">
        <w:r w:rsidRPr="00FE1D1E">
          <w:rPr>
            <w:rStyle w:val="Hipervnculo"/>
            <w:rFonts w:asciiTheme="majorEastAsia" w:eastAsiaTheme="majorEastAsia" w:hAnsiTheme="majorEastAsia" w:cs="Helvetica" w:hint="eastAsia"/>
            <w:sz w:val="22"/>
            <w:szCs w:val="22"/>
          </w:rPr>
          <w:t>L</w:t>
        </w:r>
        <w:r w:rsidRPr="00FE1D1E">
          <w:rPr>
            <w:rStyle w:val="Hipervnculo"/>
            <w:rFonts w:asciiTheme="majorEastAsia" w:eastAsiaTheme="majorEastAsia" w:hAnsiTheme="majorEastAsia" w:cs="Helvetica"/>
            <w:sz w:val="22"/>
            <w:szCs w:val="22"/>
          </w:rPr>
          <w:t>inkedIn</w:t>
        </w:r>
      </w:hyperlink>
      <w:r w:rsidRPr="00FE1D1E">
        <w:rPr>
          <w:rFonts w:asciiTheme="majorEastAsia" w:eastAsiaTheme="majorEastAsia" w:hAnsiTheme="majorEastAsia" w:cs="Helvetica"/>
          <w:sz w:val="22"/>
          <w:szCs w:val="22"/>
        </w:rPr>
        <w:t>）</w:t>
      </w:r>
      <w:r>
        <w:rPr>
          <w:rFonts w:asciiTheme="majorEastAsia" w:eastAsiaTheme="majorEastAsia" w:hAnsiTheme="majorEastAsia" w:cs="Helvetica" w:hint="eastAsia"/>
          <w:sz w:val="22"/>
          <w:szCs w:val="22"/>
        </w:rPr>
        <w:t>は、プログラム紹介のみ参加します。</w:t>
      </w:r>
    </w:p>
    <w:p w14:paraId="163DE666" w14:textId="3C083E12" w:rsidR="00F025D7" w:rsidRPr="00F025D7" w:rsidRDefault="00F025D7" w:rsidP="00F025D7">
      <w:pPr>
        <w:pStyle w:val="NormalWeb"/>
        <w:numPr>
          <w:ilvl w:val="0"/>
          <w:numId w:val="30"/>
        </w:numPr>
        <w:shd w:val="clear" w:color="auto" w:fill="FFFFFF"/>
        <w:spacing w:before="0" w:beforeAutospacing="0" w:after="0" w:afterAutospacing="0"/>
        <w:ind w:left="360"/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</w:pPr>
      <w:r>
        <w:rPr>
          <w:rFonts w:asciiTheme="majorEastAsia" w:eastAsiaTheme="majorEastAsia" w:hAnsiTheme="majorEastAsia" w:cs="Helvetica" w:hint="eastAsia"/>
          <w:color w:val="1D2129"/>
          <w:sz w:val="22"/>
          <w:szCs w:val="22"/>
          <w:lang w:val="en-US"/>
        </w:rPr>
        <w:t>日本語で開催されます。</w:t>
      </w:r>
    </w:p>
    <w:p w14:paraId="1E0C8F9B" w14:textId="549DE686" w:rsidR="00D65121" w:rsidRPr="00D65121" w:rsidRDefault="00D65121" w:rsidP="00FB2FBF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</w:p>
    <w:p w14:paraId="7F0522EC" w14:textId="77777777" w:rsidR="008A475D" w:rsidRDefault="008A475D" w:rsidP="00A93387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Helvetica"/>
          <w:color w:val="1D2129"/>
          <w:sz w:val="22"/>
          <w:szCs w:val="22"/>
          <w:lang w:val="en-US"/>
        </w:rPr>
      </w:pPr>
    </w:p>
    <w:p w14:paraId="7E43E8BD" w14:textId="4E5F00D4" w:rsidR="000E1AA3" w:rsidRDefault="000E1AA3" w:rsidP="000E1AA3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＊</w:t>
      </w:r>
      <w:r w:rsidRPr="00C60D94"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IESE</w:t>
      </w:r>
      <w:r w:rsidRPr="00C60D94"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  <w:t xml:space="preserve"> Business School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</w:rPr>
        <w:t>は、スペインの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バルセロナを拠点とした2年制プログラムを提供し、</w:t>
      </w:r>
      <w:r w:rsidRPr="00C60D94"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ジェネラルマネジメントと人格教育による「真の国際リーダー・経営者の育成」を目的に掲げ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ており、教授法としてはケースメソッドに重きを置いています。F</w:t>
      </w:r>
      <w:r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  <w:t>inancial Times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のM</w:t>
      </w:r>
      <w:r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  <w:t>BA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ランキングで世界</w:t>
      </w:r>
      <w:r w:rsidR="00BC47E6"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  <w:t>10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位（2</w:t>
      </w:r>
      <w:r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  <w:t>02</w:t>
      </w:r>
      <w:r w:rsidR="00BC47E6"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  <w:t>2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年</w:t>
      </w:r>
      <w:r w:rsidR="00BC47E6"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、ESG分野で世界1位</w:t>
      </w:r>
      <w:r>
        <w:rPr>
          <w:rFonts w:asciiTheme="majorEastAsia" w:eastAsiaTheme="majorEastAsia" w:hAnsiTheme="majorEastAsia" w:cs="ＭＳ ゴシック" w:hint="eastAsia"/>
          <w:color w:val="1D2129"/>
          <w:sz w:val="22"/>
          <w:szCs w:val="22"/>
          <w:lang w:val="en-US"/>
        </w:rPr>
        <w:t>）にランクインしています。</w:t>
      </w:r>
    </w:p>
    <w:p w14:paraId="0E4498C5" w14:textId="77777777" w:rsidR="000E1AA3" w:rsidRDefault="000E1AA3" w:rsidP="000E1AA3">
      <w:pPr>
        <w:pStyle w:val="NormalWeb"/>
        <w:shd w:val="clear" w:color="auto" w:fill="FFFFFF"/>
        <w:spacing w:before="0" w:beforeAutospacing="0" w:after="0" w:afterAutospacing="0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</w:p>
    <w:p w14:paraId="78A565A6" w14:textId="77777777" w:rsidR="000E1AA3" w:rsidRDefault="00000000" w:rsidP="000E1AA3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  <w:hyperlink r:id="rId18" w:history="1">
        <w:r w:rsidR="000E1AA3" w:rsidRPr="002E016B">
          <w:rPr>
            <w:rStyle w:val="Hipervnculo"/>
            <w:rFonts w:asciiTheme="majorEastAsia" w:eastAsiaTheme="majorEastAsia" w:hAnsiTheme="majorEastAsia" w:cs="ＭＳ ゴシック"/>
            <w:sz w:val="22"/>
            <w:szCs w:val="22"/>
            <w:lang w:val="en-US"/>
          </w:rPr>
          <w:t>プログラム</w:t>
        </w:r>
      </w:hyperlink>
    </w:p>
    <w:p w14:paraId="7C399852" w14:textId="77777777" w:rsidR="000E1AA3" w:rsidRDefault="00000000" w:rsidP="000E1AA3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  <w:hyperlink r:id="rId19" w:history="1">
        <w:r w:rsidR="000E1AA3" w:rsidRPr="002E016B">
          <w:rPr>
            <w:rStyle w:val="Hipervnculo"/>
            <w:rFonts w:asciiTheme="majorEastAsia" w:eastAsiaTheme="majorEastAsia" w:hAnsiTheme="majorEastAsia" w:cs="ＭＳ ゴシック"/>
            <w:sz w:val="22"/>
            <w:szCs w:val="22"/>
            <w:lang w:val="en-US"/>
          </w:rPr>
          <w:t>キャリア</w:t>
        </w:r>
      </w:hyperlink>
    </w:p>
    <w:p w14:paraId="48958E48" w14:textId="77777777" w:rsidR="000E1AA3" w:rsidRDefault="00000000" w:rsidP="000E1AA3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  <w:hyperlink r:id="rId20" w:history="1">
        <w:r w:rsidR="000E1AA3" w:rsidRPr="002E016B">
          <w:rPr>
            <w:rStyle w:val="Hipervnculo"/>
            <w:rFonts w:asciiTheme="majorEastAsia" w:eastAsiaTheme="majorEastAsia" w:hAnsiTheme="majorEastAsia" w:cs="ＭＳ ゴシック"/>
            <w:sz w:val="22"/>
            <w:szCs w:val="22"/>
            <w:lang w:val="en-US"/>
          </w:rPr>
          <w:t>入学審査</w:t>
        </w:r>
      </w:hyperlink>
    </w:p>
    <w:p w14:paraId="2C8029D0" w14:textId="77777777" w:rsidR="000E1AA3" w:rsidRPr="00446340" w:rsidRDefault="00000000" w:rsidP="000E1AA3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rStyle w:val="Hipervnculo"/>
          <w:rFonts w:asciiTheme="majorEastAsia" w:eastAsiaTheme="majorEastAsia" w:hAnsiTheme="majorEastAsia" w:cs="ＭＳ ゴシック"/>
          <w:color w:val="1D2129"/>
          <w:sz w:val="22"/>
          <w:szCs w:val="22"/>
          <w:u w:val="none"/>
          <w:lang w:val="en-US"/>
        </w:rPr>
      </w:pPr>
      <w:hyperlink r:id="rId21" w:history="1">
        <w:r w:rsidR="000E1AA3" w:rsidRPr="002E016B">
          <w:rPr>
            <w:rStyle w:val="Hipervnculo"/>
            <w:rFonts w:asciiTheme="majorEastAsia" w:eastAsiaTheme="majorEastAsia" w:hAnsiTheme="majorEastAsia" w:cs="ＭＳ ゴシック"/>
            <w:sz w:val="22"/>
            <w:szCs w:val="22"/>
            <w:lang w:val="en-US"/>
          </w:rPr>
          <w:t>バルセロナ生活</w:t>
        </w:r>
      </w:hyperlink>
    </w:p>
    <w:p w14:paraId="2C8C49C4" w14:textId="703507A0" w:rsidR="00C24C24" w:rsidRPr="00C24C24" w:rsidRDefault="00000000" w:rsidP="00A93387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rFonts w:asciiTheme="majorEastAsia" w:eastAsiaTheme="majorEastAsia" w:hAnsiTheme="majorEastAsia" w:cs="ＭＳ ゴシック"/>
          <w:color w:val="1D2129"/>
          <w:sz w:val="22"/>
          <w:szCs w:val="22"/>
          <w:lang w:val="en-US"/>
        </w:rPr>
      </w:pPr>
      <w:hyperlink r:id="rId22" w:history="1">
        <w:r w:rsidR="000E1AA3" w:rsidRPr="00446340">
          <w:rPr>
            <w:rStyle w:val="Hipervnculo"/>
            <w:rFonts w:asciiTheme="majorEastAsia" w:eastAsiaTheme="majorEastAsia" w:hAnsiTheme="majorEastAsia" w:cs="ＭＳ ゴシック"/>
            <w:sz w:val="22"/>
            <w:szCs w:val="22"/>
            <w:lang w:val="en-US"/>
          </w:rPr>
          <w:t>LINE公式アカウント</w:t>
        </w:r>
      </w:hyperlink>
      <w:r w:rsidR="000E1AA3">
        <w:rPr>
          <w:rStyle w:val="Hipervnculo"/>
          <w:rFonts w:asciiTheme="majorEastAsia" w:eastAsiaTheme="majorEastAsia" w:hAnsiTheme="majorEastAsia" w:cs="ＭＳ ゴシック" w:hint="eastAsia"/>
          <w:color w:val="1D2129"/>
          <w:sz w:val="22"/>
          <w:szCs w:val="22"/>
          <w:u w:val="none"/>
          <w:lang w:val="en-US"/>
        </w:rPr>
        <w:t>（IESE東京オフィスから定期的にIESE関連ニュースを配信）</w:t>
      </w:r>
    </w:p>
    <w:sectPr w:rsidR="00C24C24" w:rsidRPr="00C24C24" w:rsidSect="001E75F3">
      <w:pgSz w:w="11906" w:h="16838"/>
      <w:pgMar w:top="1417" w:right="1274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9A2F4" w14:textId="77777777" w:rsidR="00D31EBD" w:rsidRDefault="00D31EBD" w:rsidP="00422703">
      <w:pPr>
        <w:spacing w:after="0" w:line="240" w:lineRule="auto"/>
      </w:pPr>
      <w:r>
        <w:separator/>
      </w:r>
    </w:p>
  </w:endnote>
  <w:endnote w:type="continuationSeparator" w:id="0">
    <w:p w14:paraId="42A91390" w14:textId="77777777" w:rsidR="00D31EBD" w:rsidRDefault="00D31EBD" w:rsidP="00422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8415B" w14:textId="77777777" w:rsidR="00D31EBD" w:rsidRDefault="00D31EBD" w:rsidP="00422703">
      <w:pPr>
        <w:spacing w:after="0" w:line="240" w:lineRule="auto"/>
      </w:pPr>
      <w:r>
        <w:separator/>
      </w:r>
    </w:p>
  </w:footnote>
  <w:footnote w:type="continuationSeparator" w:id="0">
    <w:p w14:paraId="58A45E6F" w14:textId="77777777" w:rsidR="00D31EBD" w:rsidRDefault="00D31EBD" w:rsidP="004227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E1E8A"/>
    <w:multiLevelType w:val="hybridMultilevel"/>
    <w:tmpl w:val="E9FE4214"/>
    <w:lvl w:ilvl="0" w:tplc="5128F610">
      <w:numFmt w:val="bullet"/>
      <w:lvlText w:val="-"/>
      <w:lvlJc w:val="left"/>
      <w:pPr>
        <w:ind w:left="1939" w:hanging="360"/>
      </w:pPr>
      <w:rPr>
        <w:rFonts w:ascii="ＭＳ ゴシック" w:eastAsia="ＭＳ ゴシック" w:hAnsi="ＭＳ ゴシック" w:cs="Helvetica" w:hint="eastAsia"/>
      </w:rPr>
    </w:lvl>
    <w:lvl w:ilvl="1" w:tplc="0C0A0003">
      <w:start w:val="1"/>
      <w:numFmt w:val="bullet"/>
      <w:lvlText w:val="o"/>
      <w:lvlJc w:val="left"/>
      <w:pPr>
        <w:ind w:left="265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37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09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81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53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25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97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699" w:hanging="360"/>
      </w:pPr>
      <w:rPr>
        <w:rFonts w:ascii="Wingdings" w:hAnsi="Wingdings" w:hint="default"/>
      </w:rPr>
    </w:lvl>
  </w:abstractNum>
  <w:abstractNum w:abstractNumId="1" w15:restartNumberingAfterBreak="0">
    <w:nsid w:val="054300F9"/>
    <w:multiLevelType w:val="hybridMultilevel"/>
    <w:tmpl w:val="ECC60000"/>
    <w:lvl w:ilvl="0" w:tplc="0F7ECCD2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05750F1D"/>
    <w:multiLevelType w:val="hybridMultilevel"/>
    <w:tmpl w:val="719AAB14"/>
    <w:lvl w:ilvl="0" w:tplc="A5789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" w15:restartNumberingAfterBreak="0">
    <w:nsid w:val="09720099"/>
    <w:multiLevelType w:val="hybridMultilevel"/>
    <w:tmpl w:val="87DEC48A"/>
    <w:lvl w:ilvl="0" w:tplc="C070FDA0">
      <w:numFmt w:val="bullet"/>
      <w:lvlText w:val="-"/>
      <w:lvlJc w:val="left"/>
      <w:pPr>
        <w:ind w:left="720" w:hanging="360"/>
      </w:pPr>
      <w:rPr>
        <w:rFonts w:ascii="ＭＳ ゴシック" w:eastAsia="ＭＳ ゴシック" w:hAnsi="ＭＳ ゴシック" w:cs="Helvetica" w:hint="eastAsia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C6C65"/>
    <w:multiLevelType w:val="hybridMultilevel"/>
    <w:tmpl w:val="5242411E"/>
    <w:lvl w:ilvl="0" w:tplc="8C0871AC">
      <w:start w:val="2"/>
      <w:numFmt w:val="bullet"/>
      <w:lvlText w:val="-"/>
      <w:lvlJc w:val="left"/>
      <w:pPr>
        <w:ind w:left="859" w:hanging="360"/>
      </w:pPr>
      <w:rPr>
        <w:rFonts w:ascii="ＭＳ ゴシック" w:eastAsia="ＭＳ ゴシック" w:hAnsi="ＭＳ ゴシック" w:cs="Helvetica" w:hint="eastAsia"/>
      </w:rPr>
    </w:lvl>
    <w:lvl w:ilvl="1" w:tplc="0C0A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5" w15:restartNumberingAfterBreak="0">
    <w:nsid w:val="0D773FBD"/>
    <w:multiLevelType w:val="hybridMultilevel"/>
    <w:tmpl w:val="973C77B2"/>
    <w:lvl w:ilvl="0" w:tplc="2DA6BCB2">
      <w:start w:val="1"/>
      <w:numFmt w:val="decimalFullWidth"/>
      <w:lvlText w:val="%1．"/>
      <w:lvlJc w:val="left"/>
      <w:pPr>
        <w:ind w:left="800" w:hanging="44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D446A"/>
    <w:multiLevelType w:val="hybridMultilevel"/>
    <w:tmpl w:val="515CA3BA"/>
    <w:lvl w:ilvl="0" w:tplc="6D942BA8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00" w:hanging="360"/>
      </w:pPr>
    </w:lvl>
    <w:lvl w:ilvl="2" w:tplc="0C0A001B" w:tentative="1">
      <w:start w:val="1"/>
      <w:numFmt w:val="lowerRoman"/>
      <w:lvlText w:val="%3."/>
      <w:lvlJc w:val="right"/>
      <w:pPr>
        <w:ind w:left="2020" w:hanging="180"/>
      </w:pPr>
    </w:lvl>
    <w:lvl w:ilvl="3" w:tplc="0C0A000F" w:tentative="1">
      <w:start w:val="1"/>
      <w:numFmt w:val="decimal"/>
      <w:lvlText w:val="%4."/>
      <w:lvlJc w:val="left"/>
      <w:pPr>
        <w:ind w:left="2740" w:hanging="360"/>
      </w:pPr>
    </w:lvl>
    <w:lvl w:ilvl="4" w:tplc="0C0A0019" w:tentative="1">
      <w:start w:val="1"/>
      <w:numFmt w:val="lowerLetter"/>
      <w:lvlText w:val="%5."/>
      <w:lvlJc w:val="left"/>
      <w:pPr>
        <w:ind w:left="3460" w:hanging="360"/>
      </w:pPr>
    </w:lvl>
    <w:lvl w:ilvl="5" w:tplc="0C0A001B" w:tentative="1">
      <w:start w:val="1"/>
      <w:numFmt w:val="lowerRoman"/>
      <w:lvlText w:val="%6."/>
      <w:lvlJc w:val="right"/>
      <w:pPr>
        <w:ind w:left="4180" w:hanging="180"/>
      </w:pPr>
    </w:lvl>
    <w:lvl w:ilvl="6" w:tplc="0C0A000F" w:tentative="1">
      <w:start w:val="1"/>
      <w:numFmt w:val="decimal"/>
      <w:lvlText w:val="%7."/>
      <w:lvlJc w:val="left"/>
      <w:pPr>
        <w:ind w:left="4900" w:hanging="360"/>
      </w:pPr>
    </w:lvl>
    <w:lvl w:ilvl="7" w:tplc="0C0A0019" w:tentative="1">
      <w:start w:val="1"/>
      <w:numFmt w:val="lowerLetter"/>
      <w:lvlText w:val="%8."/>
      <w:lvlJc w:val="left"/>
      <w:pPr>
        <w:ind w:left="5620" w:hanging="360"/>
      </w:pPr>
    </w:lvl>
    <w:lvl w:ilvl="8" w:tplc="0C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7" w15:restartNumberingAfterBreak="0">
    <w:nsid w:val="116C1BCD"/>
    <w:multiLevelType w:val="hybridMultilevel"/>
    <w:tmpl w:val="B0AC232E"/>
    <w:lvl w:ilvl="0" w:tplc="2AF460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8" w15:restartNumberingAfterBreak="0">
    <w:nsid w:val="14A24F42"/>
    <w:multiLevelType w:val="hybridMultilevel"/>
    <w:tmpl w:val="A2B80F54"/>
    <w:lvl w:ilvl="0" w:tplc="5BC61F64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08" w:hanging="420"/>
      </w:pPr>
    </w:lvl>
    <w:lvl w:ilvl="2" w:tplc="04090011" w:tentative="1">
      <w:start w:val="1"/>
      <w:numFmt w:val="decimalEnclosedCircle"/>
      <w:lvlText w:val="%3"/>
      <w:lvlJc w:val="left"/>
      <w:pPr>
        <w:ind w:left="2328" w:hanging="420"/>
      </w:pPr>
    </w:lvl>
    <w:lvl w:ilvl="3" w:tplc="0409000F" w:tentative="1">
      <w:start w:val="1"/>
      <w:numFmt w:val="decimal"/>
      <w:lvlText w:val="%4."/>
      <w:lvlJc w:val="left"/>
      <w:pPr>
        <w:ind w:left="2748" w:hanging="420"/>
      </w:pPr>
    </w:lvl>
    <w:lvl w:ilvl="4" w:tplc="04090017" w:tentative="1">
      <w:start w:val="1"/>
      <w:numFmt w:val="aiueoFullWidth"/>
      <w:lvlText w:val="(%5)"/>
      <w:lvlJc w:val="left"/>
      <w:pPr>
        <w:ind w:left="3168" w:hanging="420"/>
      </w:pPr>
    </w:lvl>
    <w:lvl w:ilvl="5" w:tplc="04090011" w:tentative="1">
      <w:start w:val="1"/>
      <w:numFmt w:val="decimalEnclosedCircle"/>
      <w:lvlText w:val="%6"/>
      <w:lvlJc w:val="left"/>
      <w:pPr>
        <w:ind w:left="3588" w:hanging="420"/>
      </w:pPr>
    </w:lvl>
    <w:lvl w:ilvl="6" w:tplc="0409000F" w:tentative="1">
      <w:start w:val="1"/>
      <w:numFmt w:val="decimal"/>
      <w:lvlText w:val="%7."/>
      <w:lvlJc w:val="left"/>
      <w:pPr>
        <w:ind w:left="4008" w:hanging="420"/>
      </w:pPr>
    </w:lvl>
    <w:lvl w:ilvl="7" w:tplc="04090017" w:tentative="1">
      <w:start w:val="1"/>
      <w:numFmt w:val="aiueoFullWidth"/>
      <w:lvlText w:val="(%8)"/>
      <w:lvlJc w:val="left"/>
      <w:pPr>
        <w:ind w:left="4428" w:hanging="420"/>
      </w:pPr>
    </w:lvl>
    <w:lvl w:ilvl="8" w:tplc="04090011" w:tentative="1">
      <w:start w:val="1"/>
      <w:numFmt w:val="decimalEnclosedCircle"/>
      <w:lvlText w:val="%9"/>
      <w:lvlJc w:val="left"/>
      <w:pPr>
        <w:ind w:left="4848" w:hanging="420"/>
      </w:pPr>
    </w:lvl>
  </w:abstractNum>
  <w:abstractNum w:abstractNumId="9" w15:restartNumberingAfterBreak="0">
    <w:nsid w:val="15587F6F"/>
    <w:multiLevelType w:val="hybridMultilevel"/>
    <w:tmpl w:val="2774E45C"/>
    <w:lvl w:ilvl="0" w:tplc="CEE47CBE">
      <w:start w:val="1"/>
      <w:numFmt w:val="decimal"/>
      <w:lvlText w:val="%1."/>
      <w:lvlJc w:val="left"/>
      <w:pPr>
        <w:ind w:left="580" w:hanging="360"/>
      </w:pPr>
      <w:rPr>
        <w:rFonts w:cs="Helvetica" w:hint="default"/>
        <w:color w:val="1D2129"/>
      </w:rPr>
    </w:lvl>
    <w:lvl w:ilvl="1" w:tplc="0C0A0019" w:tentative="1">
      <w:start w:val="1"/>
      <w:numFmt w:val="lowerLetter"/>
      <w:lvlText w:val="%2."/>
      <w:lvlJc w:val="left"/>
      <w:pPr>
        <w:ind w:left="1300" w:hanging="360"/>
      </w:pPr>
    </w:lvl>
    <w:lvl w:ilvl="2" w:tplc="0C0A001B" w:tentative="1">
      <w:start w:val="1"/>
      <w:numFmt w:val="lowerRoman"/>
      <w:lvlText w:val="%3."/>
      <w:lvlJc w:val="right"/>
      <w:pPr>
        <w:ind w:left="2020" w:hanging="180"/>
      </w:pPr>
    </w:lvl>
    <w:lvl w:ilvl="3" w:tplc="0C0A000F" w:tentative="1">
      <w:start w:val="1"/>
      <w:numFmt w:val="decimal"/>
      <w:lvlText w:val="%4."/>
      <w:lvlJc w:val="left"/>
      <w:pPr>
        <w:ind w:left="2740" w:hanging="360"/>
      </w:pPr>
    </w:lvl>
    <w:lvl w:ilvl="4" w:tplc="0C0A0019" w:tentative="1">
      <w:start w:val="1"/>
      <w:numFmt w:val="lowerLetter"/>
      <w:lvlText w:val="%5."/>
      <w:lvlJc w:val="left"/>
      <w:pPr>
        <w:ind w:left="3460" w:hanging="360"/>
      </w:pPr>
    </w:lvl>
    <w:lvl w:ilvl="5" w:tplc="0C0A001B" w:tentative="1">
      <w:start w:val="1"/>
      <w:numFmt w:val="lowerRoman"/>
      <w:lvlText w:val="%6."/>
      <w:lvlJc w:val="right"/>
      <w:pPr>
        <w:ind w:left="4180" w:hanging="180"/>
      </w:pPr>
    </w:lvl>
    <w:lvl w:ilvl="6" w:tplc="0C0A000F" w:tentative="1">
      <w:start w:val="1"/>
      <w:numFmt w:val="decimal"/>
      <w:lvlText w:val="%7."/>
      <w:lvlJc w:val="left"/>
      <w:pPr>
        <w:ind w:left="4900" w:hanging="360"/>
      </w:pPr>
    </w:lvl>
    <w:lvl w:ilvl="7" w:tplc="0C0A0019" w:tentative="1">
      <w:start w:val="1"/>
      <w:numFmt w:val="lowerLetter"/>
      <w:lvlText w:val="%8."/>
      <w:lvlJc w:val="left"/>
      <w:pPr>
        <w:ind w:left="5620" w:hanging="360"/>
      </w:pPr>
    </w:lvl>
    <w:lvl w:ilvl="8" w:tplc="0C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0" w15:restartNumberingAfterBreak="0">
    <w:nsid w:val="161F5177"/>
    <w:multiLevelType w:val="hybridMultilevel"/>
    <w:tmpl w:val="8DD241B2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eastAsia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72C326F"/>
    <w:multiLevelType w:val="hybridMultilevel"/>
    <w:tmpl w:val="3CE21B18"/>
    <w:lvl w:ilvl="0" w:tplc="ECA63838">
      <w:numFmt w:val="bullet"/>
      <w:lvlText w:val="-"/>
      <w:lvlJc w:val="left"/>
      <w:pPr>
        <w:ind w:left="720" w:hanging="360"/>
      </w:pPr>
      <w:rPr>
        <w:rFonts w:ascii="ＭＳ ゴシック" w:eastAsia="ＭＳ ゴシック" w:hAnsi="ＭＳ ゴシック" w:cs="Helvetica" w:hint="eastAsia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25837"/>
    <w:multiLevelType w:val="hybridMultilevel"/>
    <w:tmpl w:val="162270E6"/>
    <w:lvl w:ilvl="0" w:tplc="B838B9F8">
      <w:start w:val="1"/>
      <w:numFmt w:val="decimal"/>
      <w:lvlText w:val="%1."/>
      <w:lvlJc w:val="left"/>
      <w:pPr>
        <w:ind w:left="1440" w:hanging="360"/>
      </w:pPr>
      <w:rPr>
        <w:rFonts w:asciiTheme="majorEastAsia" w:eastAsiaTheme="majorEastAsia" w:hAnsiTheme="majorEastAsia" w:cs="Helvetica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abstractNum w:abstractNumId="13" w15:restartNumberingAfterBreak="0">
    <w:nsid w:val="1ACB1157"/>
    <w:multiLevelType w:val="hybridMultilevel"/>
    <w:tmpl w:val="16A4E0A2"/>
    <w:lvl w:ilvl="0" w:tplc="C7CEDC54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496" w:hanging="360"/>
      </w:pPr>
    </w:lvl>
    <w:lvl w:ilvl="2" w:tplc="0C0A001B" w:tentative="1">
      <w:start w:val="1"/>
      <w:numFmt w:val="lowerRoman"/>
      <w:lvlText w:val="%3."/>
      <w:lvlJc w:val="right"/>
      <w:pPr>
        <w:ind w:left="3216" w:hanging="180"/>
      </w:pPr>
    </w:lvl>
    <w:lvl w:ilvl="3" w:tplc="0C0A000F" w:tentative="1">
      <w:start w:val="1"/>
      <w:numFmt w:val="decimal"/>
      <w:lvlText w:val="%4."/>
      <w:lvlJc w:val="left"/>
      <w:pPr>
        <w:ind w:left="3936" w:hanging="360"/>
      </w:pPr>
    </w:lvl>
    <w:lvl w:ilvl="4" w:tplc="0C0A0019" w:tentative="1">
      <w:start w:val="1"/>
      <w:numFmt w:val="lowerLetter"/>
      <w:lvlText w:val="%5."/>
      <w:lvlJc w:val="left"/>
      <w:pPr>
        <w:ind w:left="4656" w:hanging="360"/>
      </w:pPr>
    </w:lvl>
    <w:lvl w:ilvl="5" w:tplc="0C0A001B" w:tentative="1">
      <w:start w:val="1"/>
      <w:numFmt w:val="lowerRoman"/>
      <w:lvlText w:val="%6."/>
      <w:lvlJc w:val="right"/>
      <w:pPr>
        <w:ind w:left="5376" w:hanging="180"/>
      </w:pPr>
    </w:lvl>
    <w:lvl w:ilvl="6" w:tplc="0C0A000F" w:tentative="1">
      <w:start w:val="1"/>
      <w:numFmt w:val="decimal"/>
      <w:lvlText w:val="%7."/>
      <w:lvlJc w:val="left"/>
      <w:pPr>
        <w:ind w:left="6096" w:hanging="360"/>
      </w:pPr>
    </w:lvl>
    <w:lvl w:ilvl="7" w:tplc="0C0A0019" w:tentative="1">
      <w:start w:val="1"/>
      <w:numFmt w:val="lowerLetter"/>
      <w:lvlText w:val="%8."/>
      <w:lvlJc w:val="left"/>
      <w:pPr>
        <w:ind w:left="6816" w:hanging="360"/>
      </w:pPr>
    </w:lvl>
    <w:lvl w:ilvl="8" w:tplc="0C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4" w15:restartNumberingAfterBreak="0">
    <w:nsid w:val="1B874BCD"/>
    <w:multiLevelType w:val="hybridMultilevel"/>
    <w:tmpl w:val="0472E2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093796"/>
    <w:multiLevelType w:val="hybridMultilevel"/>
    <w:tmpl w:val="0164AAD2"/>
    <w:lvl w:ilvl="0" w:tplc="BD4A632A">
      <w:numFmt w:val="bullet"/>
      <w:lvlText w:val="-"/>
      <w:lvlJc w:val="left"/>
      <w:pPr>
        <w:ind w:left="859" w:hanging="360"/>
      </w:pPr>
      <w:rPr>
        <w:rFonts w:ascii="ＭＳ ゴシック" w:eastAsia="ＭＳ ゴシック" w:hAnsi="ＭＳ ゴシック" w:cs="Helvetica" w:hint="eastAsia"/>
      </w:rPr>
    </w:lvl>
    <w:lvl w:ilvl="1" w:tplc="0C0A000F">
      <w:start w:val="1"/>
      <w:numFmt w:val="decimal"/>
      <w:lvlText w:val="%2."/>
      <w:lvlJc w:val="left"/>
      <w:pPr>
        <w:ind w:left="1579" w:hanging="360"/>
      </w:pPr>
      <w:rPr>
        <w:rFonts w:hint="default"/>
      </w:rPr>
    </w:lvl>
    <w:lvl w:ilvl="2" w:tplc="0C0A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6" w15:restartNumberingAfterBreak="0">
    <w:nsid w:val="1CFF144D"/>
    <w:multiLevelType w:val="hybridMultilevel"/>
    <w:tmpl w:val="F9A260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E7FFC"/>
    <w:multiLevelType w:val="hybridMultilevel"/>
    <w:tmpl w:val="690A418C"/>
    <w:lvl w:ilvl="0" w:tplc="0C0A000F">
      <w:start w:val="1"/>
      <w:numFmt w:val="decimal"/>
      <w:lvlText w:val="%1."/>
      <w:lvlJc w:val="left"/>
      <w:pPr>
        <w:ind w:left="1579" w:hanging="360"/>
      </w:pPr>
    </w:lvl>
    <w:lvl w:ilvl="1" w:tplc="0C0A0019" w:tentative="1">
      <w:start w:val="1"/>
      <w:numFmt w:val="lowerLetter"/>
      <w:lvlText w:val="%2."/>
      <w:lvlJc w:val="left"/>
      <w:pPr>
        <w:ind w:left="2299" w:hanging="360"/>
      </w:pPr>
    </w:lvl>
    <w:lvl w:ilvl="2" w:tplc="0C0A001B" w:tentative="1">
      <w:start w:val="1"/>
      <w:numFmt w:val="lowerRoman"/>
      <w:lvlText w:val="%3."/>
      <w:lvlJc w:val="right"/>
      <w:pPr>
        <w:ind w:left="3019" w:hanging="180"/>
      </w:pPr>
    </w:lvl>
    <w:lvl w:ilvl="3" w:tplc="0C0A000F" w:tentative="1">
      <w:start w:val="1"/>
      <w:numFmt w:val="decimal"/>
      <w:lvlText w:val="%4."/>
      <w:lvlJc w:val="left"/>
      <w:pPr>
        <w:ind w:left="3739" w:hanging="360"/>
      </w:pPr>
    </w:lvl>
    <w:lvl w:ilvl="4" w:tplc="0C0A0019" w:tentative="1">
      <w:start w:val="1"/>
      <w:numFmt w:val="lowerLetter"/>
      <w:lvlText w:val="%5."/>
      <w:lvlJc w:val="left"/>
      <w:pPr>
        <w:ind w:left="4459" w:hanging="360"/>
      </w:pPr>
    </w:lvl>
    <w:lvl w:ilvl="5" w:tplc="0C0A001B" w:tentative="1">
      <w:start w:val="1"/>
      <w:numFmt w:val="lowerRoman"/>
      <w:lvlText w:val="%6."/>
      <w:lvlJc w:val="right"/>
      <w:pPr>
        <w:ind w:left="5179" w:hanging="180"/>
      </w:pPr>
    </w:lvl>
    <w:lvl w:ilvl="6" w:tplc="0C0A000F" w:tentative="1">
      <w:start w:val="1"/>
      <w:numFmt w:val="decimal"/>
      <w:lvlText w:val="%7."/>
      <w:lvlJc w:val="left"/>
      <w:pPr>
        <w:ind w:left="5899" w:hanging="360"/>
      </w:pPr>
    </w:lvl>
    <w:lvl w:ilvl="7" w:tplc="0C0A0019" w:tentative="1">
      <w:start w:val="1"/>
      <w:numFmt w:val="lowerLetter"/>
      <w:lvlText w:val="%8."/>
      <w:lvlJc w:val="left"/>
      <w:pPr>
        <w:ind w:left="6619" w:hanging="360"/>
      </w:pPr>
    </w:lvl>
    <w:lvl w:ilvl="8" w:tplc="0C0A001B" w:tentative="1">
      <w:start w:val="1"/>
      <w:numFmt w:val="lowerRoman"/>
      <w:lvlText w:val="%9."/>
      <w:lvlJc w:val="right"/>
      <w:pPr>
        <w:ind w:left="7339" w:hanging="180"/>
      </w:pPr>
    </w:lvl>
  </w:abstractNum>
  <w:abstractNum w:abstractNumId="18" w15:restartNumberingAfterBreak="0">
    <w:nsid w:val="224D1D9D"/>
    <w:multiLevelType w:val="hybridMultilevel"/>
    <w:tmpl w:val="E94C92EC"/>
    <w:lvl w:ilvl="0" w:tplc="57C6D424">
      <w:numFmt w:val="bullet"/>
      <w:lvlText w:val="-"/>
      <w:lvlJc w:val="left"/>
      <w:pPr>
        <w:ind w:left="1428" w:hanging="360"/>
      </w:pPr>
      <w:rPr>
        <w:rFonts w:ascii="ＭＳ ゴシック" w:eastAsia="ＭＳ ゴシック" w:hAnsi="ＭＳ ゴシック" w:cs="Helvetica" w:hint="eastAsia"/>
      </w:rPr>
    </w:lvl>
    <w:lvl w:ilvl="1" w:tplc="0C0A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24626CCA"/>
    <w:multiLevelType w:val="hybridMultilevel"/>
    <w:tmpl w:val="16D08792"/>
    <w:lvl w:ilvl="0" w:tplc="04090009">
      <w:start w:val="1"/>
      <w:numFmt w:val="bullet"/>
      <w:lvlText w:val=""/>
      <w:lvlJc w:val="left"/>
      <w:pPr>
        <w:ind w:left="193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5445627"/>
    <w:multiLevelType w:val="hybridMultilevel"/>
    <w:tmpl w:val="465EF080"/>
    <w:lvl w:ilvl="0" w:tplc="0C0A000F">
      <w:start w:val="1"/>
      <w:numFmt w:val="decimal"/>
      <w:lvlText w:val="%1."/>
      <w:lvlJc w:val="left"/>
      <w:pPr>
        <w:ind w:left="1219" w:hanging="360"/>
      </w:pPr>
      <w:rPr>
        <w:rFonts w:hint="eastAsia"/>
      </w:rPr>
    </w:lvl>
    <w:lvl w:ilvl="1" w:tplc="FFFFFFFF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abstractNum w:abstractNumId="21" w15:restartNumberingAfterBreak="0">
    <w:nsid w:val="26C80C60"/>
    <w:multiLevelType w:val="hybridMultilevel"/>
    <w:tmpl w:val="6BA27E76"/>
    <w:lvl w:ilvl="0" w:tplc="498E4D0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2" w15:restartNumberingAfterBreak="0">
    <w:nsid w:val="2BC554C3"/>
    <w:multiLevelType w:val="hybridMultilevel"/>
    <w:tmpl w:val="47C48B20"/>
    <w:lvl w:ilvl="0" w:tplc="F3EEA0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C4F35"/>
    <w:multiLevelType w:val="hybridMultilevel"/>
    <w:tmpl w:val="284428FE"/>
    <w:lvl w:ilvl="0" w:tplc="D59C516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4" w15:restartNumberingAfterBreak="0">
    <w:nsid w:val="3D61036B"/>
    <w:multiLevelType w:val="hybridMultilevel"/>
    <w:tmpl w:val="A98CDF6C"/>
    <w:lvl w:ilvl="0" w:tplc="BD4A632A">
      <w:numFmt w:val="bullet"/>
      <w:lvlText w:val="-"/>
      <w:lvlJc w:val="left"/>
      <w:pPr>
        <w:ind w:left="1219" w:hanging="360"/>
      </w:pPr>
      <w:rPr>
        <w:rFonts w:ascii="ＭＳ ゴシック" w:eastAsia="ＭＳ ゴシック" w:hAnsi="ＭＳ ゴシック" w:cs="Helvetica" w:hint="eastAsia"/>
      </w:rPr>
    </w:lvl>
    <w:lvl w:ilvl="1" w:tplc="0C0A0003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abstractNum w:abstractNumId="25" w15:restartNumberingAfterBreak="0">
    <w:nsid w:val="3D82616E"/>
    <w:multiLevelType w:val="hybridMultilevel"/>
    <w:tmpl w:val="A670C00E"/>
    <w:lvl w:ilvl="0" w:tplc="4418A7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7" w:tentative="1">
      <w:start w:val="1"/>
      <w:numFmt w:val="aiueoFullWidth"/>
      <w:lvlText w:val="(%5)"/>
      <w:lvlJc w:val="left"/>
      <w:pPr>
        <w:ind w:left="31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7" w:tentative="1">
      <w:start w:val="1"/>
      <w:numFmt w:val="aiueoFullWidth"/>
      <w:lvlText w:val="(%8)"/>
      <w:lvlJc w:val="left"/>
      <w:pPr>
        <w:ind w:left="44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860" w:hanging="420"/>
      </w:pPr>
    </w:lvl>
  </w:abstractNum>
  <w:abstractNum w:abstractNumId="26" w15:restartNumberingAfterBreak="0">
    <w:nsid w:val="3EA57CBE"/>
    <w:multiLevelType w:val="hybridMultilevel"/>
    <w:tmpl w:val="ECC60000"/>
    <w:lvl w:ilvl="0" w:tplc="0F7ECCD2">
      <w:start w:val="1"/>
      <w:numFmt w:val="decimal"/>
      <w:lvlText w:val="%1."/>
      <w:lvlJc w:val="left"/>
      <w:pPr>
        <w:ind w:left="120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7" w:tentative="1">
      <w:start w:val="1"/>
      <w:numFmt w:val="aiueoFullWidth"/>
      <w:lvlText w:val="(%5)"/>
      <w:lvlJc w:val="left"/>
      <w:pPr>
        <w:ind w:left="28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7" w:tentative="1">
      <w:start w:val="1"/>
      <w:numFmt w:val="aiueoFullWidth"/>
      <w:lvlText w:val="(%8)"/>
      <w:lvlJc w:val="left"/>
      <w:pPr>
        <w:ind w:left="41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20"/>
      </w:pPr>
    </w:lvl>
  </w:abstractNum>
  <w:abstractNum w:abstractNumId="27" w15:restartNumberingAfterBreak="0">
    <w:nsid w:val="427C453E"/>
    <w:multiLevelType w:val="hybridMultilevel"/>
    <w:tmpl w:val="18C477F2"/>
    <w:lvl w:ilvl="0" w:tplc="ACA029B2">
      <w:numFmt w:val="bullet"/>
      <w:lvlText w:val="-"/>
      <w:lvlJc w:val="left"/>
      <w:pPr>
        <w:ind w:left="1068" w:hanging="360"/>
      </w:pPr>
      <w:rPr>
        <w:rFonts w:ascii="ＭＳ ゴシック" w:eastAsia="ＭＳ ゴシック" w:hAnsi="ＭＳ ゴシック" w:cs="Helvetica" w:hint="eastAsia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51FD30BA"/>
    <w:multiLevelType w:val="hybridMultilevel"/>
    <w:tmpl w:val="BEAA3794"/>
    <w:lvl w:ilvl="0" w:tplc="A80A30A0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57396A2D"/>
    <w:multiLevelType w:val="hybridMultilevel"/>
    <w:tmpl w:val="421EF226"/>
    <w:lvl w:ilvl="0" w:tplc="0C0A000F">
      <w:start w:val="1"/>
      <w:numFmt w:val="decimal"/>
      <w:lvlText w:val="%1."/>
      <w:lvlJc w:val="left"/>
      <w:pPr>
        <w:ind w:left="1579" w:hanging="360"/>
      </w:pPr>
    </w:lvl>
    <w:lvl w:ilvl="1" w:tplc="0C0A0019" w:tentative="1">
      <w:start w:val="1"/>
      <w:numFmt w:val="lowerLetter"/>
      <w:lvlText w:val="%2."/>
      <w:lvlJc w:val="left"/>
      <w:pPr>
        <w:ind w:left="2299" w:hanging="360"/>
      </w:pPr>
    </w:lvl>
    <w:lvl w:ilvl="2" w:tplc="0C0A001B" w:tentative="1">
      <w:start w:val="1"/>
      <w:numFmt w:val="lowerRoman"/>
      <w:lvlText w:val="%3."/>
      <w:lvlJc w:val="right"/>
      <w:pPr>
        <w:ind w:left="3019" w:hanging="180"/>
      </w:pPr>
    </w:lvl>
    <w:lvl w:ilvl="3" w:tplc="0C0A000F" w:tentative="1">
      <w:start w:val="1"/>
      <w:numFmt w:val="decimal"/>
      <w:lvlText w:val="%4."/>
      <w:lvlJc w:val="left"/>
      <w:pPr>
        <w:ind w:left="3739" w:hanging="360"/>
      </w:pPr>
    </w:lvl>
    <w:lvl w:ilvl="4" w:tplc="0C0A0019" w:tentative="1">
      <w:start w:val="1"/>
      <w:numFmt w:val="lowerLetter"/>
      <w:lvlText w:val="%5."/>
      <w:lvlJc w:val="left"/>
      <w:pPr>
        <w:ind w:left="4459" w:hanging="360"/>
      </w:pPr>
    </w:lvl>
    <w:lvl w:ilvl="5" w:tplc="0C0A001B" w:tentative="1">
      <w:start w:val="1"/>
      <w:numFmt w:val="lowerRoman"/>
      <w:lvlText w:val="%6."/>
      <w:lvlJc w:val="right"/>
      <w:pPr>
        <w:ind w:left="5179" w:hanging="180"/>
      </w:pPr>
    </w:lvl>
    <w:lvl w:ilvl="6" w:tplc="0C0A000F" w:tentative="1">
      <w:start w:val="1"/>
      <w:numFmt w:val="decimal"/>
      <w:lvlText w:val="%7."/>
      <w:lvlJc w:val="left"/>
      <w:pPr>
        <w:ind w:left="5899" w:hanging="360"/>
      </w:pPr>
    </w:lvl>
    <w:lvl w:ilvl="7" w:tplc="0C0A0019" w:tentative="1">
      <w:start w:val="1"/>
      <w:numFmt w:val="lowerLetter"/>
      <w:lvlText w:val="%8."/>
      <w:lvlJc w:val="left"/>
      <w:pPr>
        <w:ind w:left="6619" w:hanging="360"/>
      </w:pPr>
    </w:lvl>
    <w:lvl w:ilvl="8" w:tplc="0C0A001B" w:tentative="1">
      <w:start w:val="1"/>
      <w:numFmt w:val="lowerRoman"/>
      <w:lvlText w:val="%9."/>
      <w:lvlJc w:val="right"/>
      <w:pPr>
        <w:ind w:left="7339" w:hanging="180"/>
      </w:pPr>
    </w:lvl>
  </w:abstractNum>
  <w:abstractNum w:abstractNumId="30" w15:restartNumberingAfterBreak="0">
    <w:nsid w:val="57DF3E13"/>
    <w:multiLevelType w:val="hybridMultilevel"/>
    <w:tmpl w:val="16A4E0A2"/>
    <w:lvl w:ilvl="0" w:tplc="C7CEDC54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496" w:hanging="360"/>
      </w:pPr>
    </w:lvl>
    <w:lvl w:ilvl="2" w:tplc="0C0A001B" w:tentative="1">
      <w:start w:val="1"/>
      <w:numFmt w:val="lowerRoman"/>
      <w:lvlText w:val="%3."/>
      <w:lvlJc w:val="right"/>
      <w:pPr>
        <w:ind w:left="3216" w:hanging="180"/>
      </w:pPr>
    </w:lvl>
    <w:lvl w:ilvl="3" w:tplc="0C0A000F" w:tentative="1">
      <w:start w:val="1"/>
      <w:numFmt w:val="decimal"/>
      <w:lvlText w:val="%4."/>
      <w:lvlJc w:val="left"/>
      <w:pPr>
        <w:ind w:left="3936" w:hanging="360"/>
      </w:pPr>
    </w:lvl>
    <w:lvl w:ilvl="4" w:tplc="0C0A0019" w:tentative="1">
      <w:start w:val="1"/>
      <w:numFmt w:val="lowerLetter"/>
      <w:lvlText w:val="%5."/>
      <w:lvlJc w:val="left"/>
      <w:pPr>
        <w:ind w:left="4656" w:hanging="360"/>
      </w:pPr>
    </w:lvl>
    <w:lvl w:ilvl="5" w:tplc="0C0A001B" w:tentative="1">
      <w:start w:val="1"/>
      <w:numFmt w:val="lowerRoman"/>
      <w:lvlText w:val="%6."/>
      <w:lvlJc w:val="right"/>
      <w:pPr>
        <w:ind w:left="5376" w:hanging="180"/>
      </w:pPr>
    </w:lvl>
    <w:lvl w:ilvl="6" w:tplc="0C0A000F" w:tentative="1">
      <w:start w:val="1"/>
      <w:numFmt w:val="decimal"/>
      <w:lvlText w:val="%7."/>
      <w:lvlJc w:val="left"/>
      <w:pPr>
        <w:ind w:left="6096" w:hanging="360"/>
      </w:pPr>
    </w:lvl>
    <w:lvl w:ilvl="7" w:tplc="0C0A0019" w:tentative="1">
      <w:start w:val="1"/>
      <w:numFmt w:val="lowerLetter"/>
      <w:lvlText w:val="%8."/>
      <w:lvlJc w:val="left"/>
      <w:pPr>
        <w:ind w:left="6816" w:hanging="360"/>
      </w:pPr>
    </w:lvl>
    <w:lvl w:ilvl="8" w:tplc="0C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1" w15:restartNumberingAfterBreak="0">
    <w:nsid w:val="60F853A8"/>
    <w:multiLevelType w:val="hybridMultilevel"/>
    <w:tmpl w:val="A9FCC106"/>
    <w:lvl w:ilvl="0" w:tplc="BCB642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3077C"/>
    <w:multiLevelType w:val="hybridMultilevel"/>
    <w:tmpl w:val="63B8152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D42F0A"/>
    <w:multiLevelType w:val="hybridMultilevel"/>
    <w:tmpl w:val="86864898"/>
    <w:lvl w:ilvl="0" w:tplc="FB0EE0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557830"/>
    <w:multiLevelType w:val="hybridMultilevel"/>
    <w:tmpl w:val="FC864ED4"/>
    <w:lvl w:ilvl="0" w:tplc="F9D89E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022575"/>
    <w:multiLevelType w:val="hybridMultilevel"/>
    <w:tmpl w:val="72C45A7A"/>
    <w:lvl w:ilvl="0" w:tplc="E2C4F60A">
      <w:start w:val="1"/>
      <w:numFmt w:val="decimal"/>
      <w:lvlText w:val="%1."/>
      <w:lvlJc w:val="left"/>
      <w:pPr>
        <w:ind w:left="1776" w:hanging="360"/>
      </w:pPr>
      <w:rPr>
        <w:rFonts w:hint="eastAsia"/>
      </w:rPr>
    </w:lvl>
    <w:lvl w:ilvl="1" w:tplc="0C0A0019" w:tentative="1">
      <w:start w:val="1"/>
      <w:numFmt w:val="lowerLetter"/>
      <w:lvlText w:val="%2."/>
      <w:lvlJc w:val="left"/>
      <w:pPr>
        <w:ind w:left="2496" w:hanging="360"/>
      </w:pPr>
    </w:lvl>
    <w:lvl w:ilvl="2" w:tplc="0C0A001B" w:tentative="1">
      <w:start w:val="1"/>
      <w:numFmt w:val="lowerRoman"/>
      <w:lvlText w:val="%3."/>
      <w:lvlJc w:val="right"/>
      <w:pPr>
        <w:ind w:left="3216" w:hanging="180"/>
      </w:pPr>
    </w:lvl>
    <w:lvl w:ilvl="3" w:tplc="0C0A000F" w:tentative="1">
      <w:start w:val="1"/>
      <w:numFmt w:val="decimal"/>
      <w:lvlText w:val="%4."/>
      <w:lvlJc w:val="left"/>
      <w:pPr>
        <w:ind w:left="3936" w:hanging="360"/>
      </w:pPr>
    </w:lvl>
    <w:lvl w:ilvl="4" w:tplc="0C0A0019" w:tentative="1">
      <w:start w:val="1"/>
      <w:numFmt w:val="lowerLetter"/>
      <w:lvlText w:val="%5."/>
      <w:lvlJc w:val="left"/>
      <w:pPr>
        <w:ind w:left="4656" w:hanging="360"/>
      </w:pPr>
    </w:lvl>
    <w:lvl w:ilvl="5" w:tplc="0C0A001B" w:tentative="1">
      <w:start w:val="1"/>
      <w:numFmt w:val="lowerRoman"/>
      <w:lvlText w:val="%6."/>
      <w:lvlJc w:val="right"/>
      <w:pPr>
        <w:ind w:left="5376" w:hanging="180"/>
      </w:pPr>
    </w:lvl>
    <w:lvl w:ilvl="6" w:tplc="0C0A000F" w:tentative="1">
      <w:start w:val="1"/>
      <w:numFmt w:val="decimal"/>
      <w:lvlText w:val="%7."/>
      <w:lvlJc w:val="left"/>
      <w:pPr>
        <w:ind w:left="6096" w:hanging="360"/>
      </w:pPr>
    </w:lvl>
    <w:lvl w:ilvl="7" w:tplc="0C0A0019" w:tentative="1">
      <w:start w:val="1"/>
      <w:numFmt w:val="lowerLetter"/>
      <w:lvlText w:val="%8."/>
      <w:lvlJc w:val="left"/>
      <w:pPr>
        <w:ind w:left="6816" w:hanging="360"/>
      </w:pPr>
    </w:lvl>
    <w:lvl w:ilvl="8" w:tplc="0C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6" w15:restartNumberingAfterBreak="0">
    <w:nsid w:val="71A045E7"/>
    <w:multiLevelType w:val="hybridMultilevel"/>
    <w:tmpl w:val="665E9214"/>
    <w:lvl w:ilvl="0" w:tplc="F424B1BE">
      <w:numFmt w:val="bullet"/>
      <w:lvlText w:val="-"/>
      <w:lvlJc w:val="left"/>
      <w:pPr>
        <w:ind w:left="1440" w:hanging="360"/>
      </w:pPr>
      <w:rPr>
        <w:rFonts w:ascii="ＭＳ ゴシック" w:eastAsia="ＭＳ ゴシック" w:hAnsi="ＭＳ ゴシック" w:cs="Calibri" w:hint="eastAsia"/>
        <w:color w:val="auto"/>
        <w:sz w:val="22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1CD2525"/>
    <w:multiLevelType w:val="hybridMultilevel"/>
    <w:tmpl w:val="99DC09C4"/>
    <w:lvl w:ilvl="0" w:tplc="5838C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8" w15:restartNumberingAfterBreak="0">
    <w:nsid w:val="7A086823"/>
    <w:multiLevelType w:val="hybridMultilevel"/>
    <w:tmpl w:val="C6DEAC74"/>
    <w:lvl w:ilvl="0" w:tplc="0F7ECC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F7ECCD2">
      <w:start w:val="1"/>
      <w:numFmt w:val="decimal"/>
      <w:lvlText w:val="%2."/>
      <w:lvlJc w:val="left"/>
      <w:pPr>
        <w:ind w:left="120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num w:numId="1" w16cid:durableId="738986625">
    <w:abstractNumId w:val="14"/>
  </w:num>
  <w:num w:numId="2" w16cid:durableId="37323848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0527750">
    <w:abstractNumId w:val="23"/>
  </w:num>
  <w:num w:numId="4" w16cid:durableId="1960649278">
    <w:abstractNumId w:val="21"/>
  </w:num>
  <w:num w:numId="5" w16cid:durableId="1107963996">
    <w:abstractNumId w:val="37"/>
  </w:num>
  <w:num w:numId="6" w16cid:durableId="1700079903">
    <w:abstractNumId w:val="8"/>
  </w:num>
  <w:num w:numId="7" w16cid:durableId="1963686291">
    <w:abstractNumId w:val="7"/>
  </w:num>
  <w:num w:numId="8" w16cid:durableId="1188526057">
    <w:abstractNumId w:val="2"/>
  </w:num>
  <w:num w:numId="9" w16cid:durableId="404377380">
    <w:abstractNumId w:val="25"/>
  </w:num>
  <w:num w:numId="10" w16cid:durableId="1405568720">
    <w:abstractNumId w:val="38"/>
  </w:num>
  <w:num w:numId="11" w16cid:durableId="2030985297">
    <w:abstractNumId w:val="1"/>
  </w:num>
  <w:num w:numId="12" w16cid:durableId="1055620757">
    <w:abstractNumId w:val="26"/>
  </w:num>
  <w:num w:numId="13" w16cid:durableId="1086849182">
    <w:abstractNumId w:val="12"/>
  </w:num>
  <w:num w:numId="14" w16cid:durableId="1068646030">
    <w:abstractNumId w:val="6"/>
  </w:num>
  <w:num w:numId="15" w16cid:durableId="203649506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3750891">
    <w:abstractNumId w:val="13"/>
  </w:num>
  <w:num w:numId="17" w16cid:durableId="2028750735">
    <w:abstractNumId w:val="9"/>
  </w:num>
  <w:num w:numId="18" w16cid:durableId="1316257740">
    <w:abstractNumId w:val="27"/>
  </w:num>
  <w:num w:numId="19" w16cid:durableId="481849059">
    <w:abstractNumId w:val="35"/>
  </w:num>
  <w:num w:numId="20" w16cid:durableId="540947567">
    <w:abstractNumId w:val="18"/>
  </w:num>
  <w:num w:numId="21" w16cid:durableId="493379021">
    <w:abstractNumId w:val="36"/>
  </w:num>
  <w:num w:numId="22" w16cid:durableId="752355724">
    <w:abstractNumId w:val="32"/>
  </w:num>
  <w:num w:numId="23" w16cid:durableId="1865944646">
    <w:abstractNumId w:val="15"/>
  </w:num>
  <w:num w:numId="24" w16cid:durableId="219177819">
    <w:abstractNumId w:val="17"/>
  </w:num>
  <w:num w:numId="25" w16cid:durableId="30082666">
    <w:abstractNumId w:val="19"/>
  </w:num>
  <w:num w:numId="26" w16cid:durableId="884946345">
    <w:abstractNumId w:val="24"/>
  </w:num>
  <w:num w:numId="27" w16cid:durableId="29765571">
    <w:abstractNumId w:val="30"/>
  </w:num>
  <w:num w:numId="28" w16cid:durableId="49965631">
    <w:abstractNumId w:val="4"/>
  </w:num>
  <w:num w:numId="29" w16cid:durableId="2074740702">
    <w:abstractNumId w:val="16"/>
  </w:num>
  <w:num w:numId="30" w16cid:durableId="1693219810">
    <w:abstractNumId w:val="0"/>
  </w:num>
  <w:num w:numId="31" w16cid:durableId="1488744176">
    <w:abstractNumId w:val="3"/>
  </w:num>
  <w:num w:numId="32" w16cid:durableId="1643077502">
    <w:abstractNumId w:val="29"/>
  </w:num>
  <w:num w:numId="33" w16cid:durableId="22695674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27662466">
    <w:abstractNumId w:val="11"/>
  </w:num>
  <w:num w:numId="35" w16cid:durableId="1723749195">
    <w:abstractNumId w:val="20"/>
  </w:num>
  <w:num w:numId="36" w16cid:durableId="325866274">
    <w:abstractNumId w:val="33"/>
  </w:num>
  <w:num w:numId="37" w16cid:durableId="1593514842">
    <w:abstractNumId w:val="34"/>
  </w:num>
  <w:num w:numId="38" w16cid:durableId="161892897">
    <w:abstractNumId w:val="5"/>
  </w:num>
  <w:num w:numId="39" w16cid:durableId="1704669113">
    <w:abstractNumId w:val="22"/>
  </w:num>
  <w:num w:numId="40" w16cid:durableId="1978101165">
    <w:abstractNumId w:val="31"/>
  </w:num>
  <w:num w:numId="41" w16cid:durableId="9853007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08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tLAwtTAyNrE0MzRX0lEKTi0uzszPAykwM68FAAgov2AtAAAA"/>
  </w:docVars>
  <w:rsids>
    <w:rsidRoot w:val="006C5B7A"/>
    <w:rsid w:val="0000261C"/>
    <w:rsid w:val="0000497C"/>
    <w:rsid w:val="00004DE4"/>
    <w:rsid w:val="00004EDA"/>
    <w:rsid w:val="000100AB"/>
    <w:rsid w:val="00010F6E"/>
    <w:rsid w:val="000115FC"/>
    <w:rsid w:val="00016491"/>
    <w:rsid w:val="00041996"/>
    <w:rsid w:val="000429B2"/>
    <w:rsid w:val="00047D77"/>
    <w:rsid w:val="0005324C"/>
    <w:rsid w:val="00056166"/>
    <w:rsid w:val="000569B8"/>
    <w:rsid w:val="00057012"/>
    <w:rsid w:val="000634EC"/>
    <w:rsid w:val="00064566"/>
    <w:rsid w:val="00071AD9"/>
    <w:rsid w:val="00073B4E"/>
    <w:rsid w:val="00075F7A"/>
    <w:rsid w:val="000825A4"/>
    <w:rsid w:val="0008393C"/>
    <w:rsid w:val="0008561D"/>
    <w:rsid w:val="000911F4"/>
    <w:rsid w:val="000A2DA1"/>
    <w:rsid w:val="000C5352"/>
    <w:rsid w:val="000D1486"/>
    <w:rsid w:val="000D5283"/>
    <w:rsid w:val="000E078E"/>
    <w:rsid w:val="000E1AA3"/>
    <w:rsid w:val="000E273A"/>
    <w:rsid w:val="000E304F"/>
    <w:rsid w:val="000E32E9"/>
    <w:rsid w:val="00106746"/>
    <w:rsid w:val="00114539"/>
    <w:rsid w:val="00114D9D"/>
    <w:rsid w:val="00115180"/>
    <w:rsid w:val="001165C7"/>
    <w:rsid w:val="00122E6B"/>
    <w:rsid w:val="00124004"/>
    <w:rsid w:val="00125BC4"/>
    <w:rsid w:val="0013731E"/>
    <w:rsid w:val="001429A2"/>
    <w:rsid w:val="00144A9A"/>
    <w:rsid w:val="0014511B"/>
    <w:rsid w:val="00151136"/>
    <w:rsid w:val="001516D7"/>
    <w:rsid w:val="00151BDB"/>
    <w:rsid w:val="00157F8F"/>
    <w:rsid w:val="0016060E"/>
    <w:rsid w:val="00161CAB"/>
    <w:rsid w:val="00162512"/>
    <w:rsid w:val="00164F3E"/>
    <w:rsid w:val="00172208"/>
    <w:rsid w:val="001814A6"/>
    <w:rsid w:val="001872D0"/>
    <w:rsid w:val="00191A06"/>
    <w:rsid w:val="001920DC"/>
    <w:rsid w:val="00192353"/>
    <w:rsid w:val="00195733"/>
    <w:rsid w:val="0019597F"/>
    <w:rsid w:val="00197262"/>
    <w:rsid w:val="001A14E2"/>
    <w:rsid w:val="001A3DBD"/>
    <w:rsid w:val="001B2A88"/>
    <w:rsid w:val="001B7044"/>
    <w:rsid w:val="001C230B"/>
    <w:rsid w:val="001C55A2"/>
    <w:rsid w:val="001C5876"/>
    <w:rsid w:val="001D2F9E"/>
    <w:rsid w:val="001E1C84"/>
    <w:rsid w:val="001E75F3"/>
    <w:rsid w:val="001E7CE0"/>
    <w:rsid w:val="001E7DCD"/>
    <w:rsid w:val="001F228E"/>
    <w:rsid w:val="001F44B8"/>
    <w:rsid w:val="001F7BA4"/>
    <w:rsid w:val="0020097B"/>
    <w:rsid w:val="0020189B"/>
    <w:rsid w:val="0020310A"/>
    <w:rsid w:val="00203379"/>
    <w:rsid w:val="0022101B"/>
    <w:rsid w:val="0023706A"/>
    <w:rsid w:val="00240604"/>
    <w:rsid w:val="002418AB"/>
    <w:rsid w:val="0024200E"/>
    <w:rsid w:val="002424BC"/>
    <w:rsid w:val="002472AC"/>
    <w:rsid w:val="0024754D"/>
    <w:rsid w:val="00250970"/>
    <w:rsid w:val="00254548"/>
    <w:rsid w:val="00255054"/>
    <w:rsid w:val="002562F3"/>
    <w:rsid w:val="00261DD8"/>
    <w:rsid w:val="002630F2"/>
    <w:rsid w:val="002645B4"/>
    <w:rsid w:val="002671AB"/>
    <w:rsid w:val="00270C22"/>
    <w:rsid w:val="00275D33"/>
    <w:rsid w:val="002865A1"/>
    <w:rsid w:val="002938DF"/>
    <w:rsid w:val="002940F1"/>
    <w:rsid w:val="0029461D"/>
    <w:rsid w:val="00294BAD"/>
    <w:rsid w:val="002960EB"/>
    <w:rsid w:val="0029649C"/>
    <w:rsid w:val="002A065F"/>
    <w:rsid w:val="002A1977"/>
    <w:rsid w:val="002A4661"/>
    <w:rsid w:val="002A5FBF"/>
    <w:rsid w:val="002A7236"/>
    <w:rsid w:val="002B2B5E"/>
    <w:rsid w:val="002B3032"/>
    <w:rsid w:val="002C0796"/>
    <w:rsid w:val="002C10EC"/>
    <w:rsid w:val="002C268F"/>
    <w:rsid w:val="002C2CA6"/>
    <w:rsid w:val="002D27AB"/>
    <w:rsid w:val="002D2A47"/>
    <w:rsid w:val="002D2E66"/>
    <w:rsid w:val="002D53AF"/>
    <w:rsid w:val="002D680A"/>
    <w:rsid w:val="002E016B"/>
    <w:rsid w:val="002E1145"/>
    <w:rsid w:val="002E215B"/>
    <w:rsid w:val="002E3468"/>
    <w:rsid w:val="002E5663"/>
    <w:rsid w:val="002E6035"/>
    <w:rsid w:val="002E7897"/>
    <w:rsid w:val="002F2C5C"/>
    <w:rsid w:val="002F3E62"/>
    <w:rsid w:val="002F6E84"/>
    <w:rsid w:val="00300EF8"/>
    <w:rsid w:val="00302D96"/>
    <w:rsid w:val="00303C6F"/>
    <w:rsid w:val="00303D83"/>
    <w:rsid w:val="003075FB"/>
    <w:rsid w:val="00310CB7"/>
    <w:rsid w:val="0031222A"/>
    <w:rsid w:val="003167FE"/>
    <w:rsid w:val="00320C76"/>
    <w:rsid w:val="0032490B"/>
    <w:rsid w:val="00326543"/>
    <w:rsid w:val="00327160"/>
    <w:rsid w:val="00327202"/>
    <w:rsid w:val="00327BCD"/>
    <w:rsid w:val="003305F5"/>
    <w:rsid w:val="00340891"/>
    <w:rsid w:val="0034227E"/>
    <w:rsid w:val="0034565C"/>
    <w:rsid w:val="0034665F"/>
    <w:rsid w:val="00352D04"/>
    <w:rsid w:val="003636F0"/>
    <w:rsid w:val="00364716"/>
    <w:rsid w:val="00371E9E"/>
    <w:rsid w:val="00374EC0"/>
    <w:rsid w:val="003759AF"/>
    <w:rsid w:val="00380509"/>
    <w:rsid w:val="00383182"/>
    <w:rsid w:val="00384ED1"/>
    <w:rsid w:val="003870DC"/>
    <w:rsid w:val="00396F12"/>
    <w:rsid w:val="00397169"/>
    <w:rsid w:val="003B1C4D"/>
    <w:rsid w:val="003B259B"/>
    <w:rsid w:val="003B5C5E"/>
    <w:rsid w:val="003B639B"/>
    <w:rsid w:val="003C45AD"/>
    <w:rsid w:val="003D1532"/>
    <w:rsid w:val="003D3D5E"/>
    <w:rsid w:val="003E0006"/>
    <w:rsid w:val="003E4102"/>
    <w:rsid w:val="003E69F6"/>
    <w:rsid w:val="00400914"/>
    <w:rsid w:val="00402B71"/>
    <w:rsid w:val="004058AA"/>
    <w:rsid w:val="004067A0"/>
    <w:rsid w:val="00413188"/>
    <w:rsid w:val="004200A1"/>
    <w:rsid w:val="00422285"/>
    <w:rsid w:val="00422703"/>
    <w:rsid w:val="00432B1A"/>
    <w:rsid w:val="00433E66"/>
    <w:rsid w:val="004364CA"/>
    <w:rsid w:val="00437E7F"/>
    <w:rsid w:val="00441DAE"/>
    <w:rsid w:val="004424B7"/>
    <w:rsid w:val="00442D04"/>
    <w:rsid w:val="0044558B"/>
    <w:rsid w:val="00446340"/>
    <w:rsid w:val="00446402"/>
    <w:rsid w:val="00451B22"/>
    <w:rsid w:val="00455D30"/>
    <w:rsid w:val="00456551"/>
    <w:rsid w:val="00457E8B"/>
    <w:rsid w:val="00460D48"/>
    <w:rsid w:val="00462323"/>
    <w:rsid w:val="004651F6"/>
    <w:rsid w:val="00466F29"/>
    <w:rsid w:val="004676FD"/>
    <w:rsid w:val="004715B4"/>
    <w:rsid w:val="00471921"/>
    <w:rsid w:val="00471985"/>
    <w:rsid w:val="004742BB"/>
    <w:rsid w:val="004804C4"/>
    <w:rsid w:val="00481F86"/>
    <w:rsid w:val="00483027"/>
    <w:rsid w:val="004856D1"/>
    <w:rsid w:val="004868F8"/>
    <w:rsid w:val="00491B43"/>
    <w:rsid w:val="004937F5"/>
    <w:rsid w:val="004946C7"/>
    <w:rsid w:val="0049685C"/>
    <w:rsid w:val="004A08D9"/>
    <w:rsid w:val="004A376F"/>
    <w:rsid w:val="004A43CD"/>
    <w:rsid w:val="004A499A"/>
    <w:rsid w:val="004A5D3B"/>
    <w:rsid w:val="004B1004"/>
    <w:rsid w:val="004B150F"/>
    <w:rsid w:val="004B5153"/>
    <w:rsid w:val="004B5242"/>
    <w:rsid w:val="004B6F5C"/>
    <w:rsid w:val="004D33F2"/>
    <w:rsid w:val="004D37C6"/>
    <w:rsid w:val="004D4F3C"/>
    <w:rsid w:val="004D553B"/>
    <w:rsid w:val="004E202B"/>
    <w:rsid w:val="004E3BFF"/>
    <w:rsid w:val="004E5A83"/>
    <w:rsid w:val="004F2BEF"/>
    <w:rsid w:val="004F4140"/>
    <w:rsid w:val="004F6114"/>
    <w:rsid w:val="004F6523"/>
    <w:rsid w:val="00501DBD"/>
    <w:rsid w:val="0050203F"/>
    <w:rsid w:val="005025B0"/>
    <w:rsid w:val="00506C63"/>
    <w:rsid w:val="00513681"/>
    <w:rsid w:val="00514FB3"/>
    <w:rsid w:val="00516C65"/>
    <w:rsid w:val="00517A1B"/>
    <w:rsid w:val="00520DC5"/>
    <w:rsid w:val="00527ED1"/>
    <w:rsid w:val="00531757"/>
    <w:rsid w:val="00536177"/>
    <w:rsid w:val="00536940"/>
    <w:rsid w:val="0054617F"/>
    <w:rsid w:val="0054637A"/>
    <w:rsid w:val="00552B0A"/>
    <w:rsid w:val="00554276"/>
    <w:rsid w:val="00561080"/>
    <w:rsid w:val="00566FDB"/>
    <w:rsid w:val="00572EE2"/>
    <w:rsid w:val="00574103"/>
    <w:rsid w:val="00575DF6"/>
    <w:rsid w:val="005817C5"/>
    <w:rsid w:val="00583A57"/>
    <w:rsid w:val="00584DD9"/>
    <w:rsid w:val="005A3A05"/>
    <w:rsid w:val="005A539C"/>
    <w:rsid w:val="005A7673"/>
    <w:rsid w:val="005B26AA"/>
    <w:rsid w:val="005B34D9"/>
    <w:rsid w:val="005B4152"/>
    <w:rsid w:val="005B48DE"/>
    <w:rsid w:val="005C0FFA"/>
    <w:rsid w:val="005C2C55"/>
    <w:rsid w:val="005C3046"/>
    <w:rsid w:val="005D41D4"/>
    <w:rsid w:val="005D5D94"/>
    <w:rsid w:val="005D604A"/>
    <w:rsid w:val="005E3B45"/>
    <w:rsid w:val="005E5374"/>
    <w:rsid w:val="005E6625"/>
    <w:rsid w:val="005E678E"/>
    <w:rsid w:val="005F2984"/>
    <w:rsid w:val="006104E5"/>
    <w:rsid w:val="00610EF1"/>
    <w:rsid w:val="00612C9B"/>
    <w:rsid w:val="0061479A"/>
    <w:rsid w:val="006170B6"/>
    <w:rsid w:val="006270C6"/>
    <w:rsid w:val="006311C5"/>
    <w:rsid w:val="0063275B"/>
    <w:rsid w:val="00637351"/>
    <w:rsid w:val="006379FB"/>
    <w:rsid w:val="00640BDC"/>
    <w:rsid w:val="00640D0B"/>
    <w:rsid w:val="00643C21"/>
    <w:rsid w:val="00644871"/>
    <w:rsid w:val="006453D7"/>
    <w:rsid w:val="006472CE"/>
    <w:rsid w:val="00650DAE"/>
    <w:rsid w:val="00656409"/>
    <w:rsid w:val="00662F1D"/>
    <w:rsid w:val="00663EF2"/>
    <w:rsid w:val="0067416E"/>
    <w:rsid w:val="00676EE9"/>
    <w:rsid w:val="00677B7B"/>
    <w:rsid w:val="00680838"/>
    <w:rsid w:val="00680E36"/>
    <w:rsid w:val="00683059"/>
    <w:rsid w:val="0068557F"/>
    <w:rsid w:val="006A4BF6"/>
    <w:rsid w:val="006B0525"/>
    <w:rsid w:val="006B077B"/>
    <w:rsid w:val="006B6F10"/>
    <w:rsid w:val="006C092E"/>
    <w:rsid w:val="006C3C58"/>
    <w:rsid w:val="006C5564"/>
    <w:rsid w:val="006C5B7A"/>
    <w:rsid w:val="006C6F84"/>
    <w:rsid w:val="006D2D3D"/>
    <w:rsid w:val="006D56B0"/>
    <w:rsid w:val="006D7890"/>
    <w:rsid w:val="006E28E9"/>
    <w:rsid w:val="006E2C76"/>
    <w:rsid w:val="006E75E8"/>
    <w:rsid w:val="006F23ED"/>
    <w:rsid w:val="006F6555"/>
    <w:rsid w:val="006F752B"/>
    <w:rsid w:val="007035B8"/>
    <w:rsid w:val="00711454"/>
    <w:rsid w:val="007117A8"/>
    <w:rsid w:val="00711A1F"/>
    <w:rsid w:val="00713C81"/>
    <w:rsid w:val="00714347"/>
    <w:rsid w:val="00714407"/>
    <w:rsid w:val="007170E1"/>
    <w:rsid w:val="007211C6"/>
    <w:rsid w:val="00721914"/>
    <w:rsid w:val="00721E01"/>
    <w:rsid w:val="00724005"/>
    <w:rsid w:val="0072428F"/>
    <w:rsid w:val="00724C58"/>
    <w:rsid w:val="00726094"/>
    <w:rsid w:val="007260D1"/>
    <w:rsid w:val="00726707"/>
    <w:rsid w:val="00730A8D"/>
    <w:rsid w:val="0073570D"/>
    <w:rsid w:val="00737526"/>
    <w:rsid w:val="007448FC"/>
    <w:rsid w:val="007478F7"/>
    <w:rsid w:val="00750693"/>
    <w:rsid w:val="00752E18"/>
    <w:rsid w:val="007559EE"/>
    <w:rsid w:val="0076073B"/>
    <w:rsid w:val="00762664"/>
    <w:rsid w:val="00764CC0"/>
    <w:rsid w:val="0076617F"/>
    <w:rsid w:val="00776538"/>
    <w:rsid w:val="00785378"/>
    <w:rsid w:val="007860C4"/>
    <w:rsid w:val="007866EA"/>
    <w:rsid w:val="0078786D"/>
    <w:rsid w:val="0078789C"/>
    <w:rsid w:val="0079307D"/>
    <w:rsid w:val="00795C4E"/>
    <w:rsid w:val="00797919"/>
    <w:rsid w:val="007A0B07"/>
    <w:rsid w:val="007A33D4"/>
    <w:rsid w:val="007A3A82"/>
    <w:rsid w:val="007A4E34"/>
    <w:rsid w:val="007B452D"/>
    <w:rsid w:val="007B77CE"/>
    <w:rsid w:val="007C01D5"/>
    <w:rsid w:val="007C1D91"/>
    <w:rsid w:val="007C2EF0"/>
    <w:rsid w:val="007C4839"/>
    <w:rsid w:val="007C556E"/>
    <w:rsid w:val="007C6B55"/>
    <w:rsid w:val="007D08D0"/>
    <w:rsid w:val="007D2CFB"/>
    <w:rsid w:val="007D3464"/>
    <w:rsid w:val="007D74DF"/>
    <w:rsid w:val="007D7EDF"/>
    <w:rsid w:val="007E0699"/>
    <w:rsid w:val="007E558C"/>
    <w:rsid w:val="007F1FB5"/>
    <w:rsid w:val="00801F9A"/>
    <w:rsid w:val="008028F1"/>
    <w:rsid w:val="008042FD"/>
    <w:rsid w:val="00805547"/>
    <w:rsid w:val="00805894"/>
    <w:rsid w:val="00811829"/>
    <w:rsid w:val="0081396B"/>
    <w:rsid w:val="008145F4"/>
    <w:rsid w:val="00816809"/>
    <w:rsid w:val="00817402"/>
    <w:rsid w:val="008223AF"/>
    <w:rsid w:val="00823865"/>
    <w:rsid w:val="00825EC5"/>
    <w:rsid w:val="00825F7E"/>
    <w:rsid w:val="00826BC3"/>
    <w:rsid w:val="00827FB5"/>
    <w:rsid w:val="00834046"/>
    <w:rsid w:val="008349DD"/>
    <w:rsid w:val="00834A1F"/>
    <w:rsid w:val="00836048"/>
    <w:rsid w:val="00840922"/>
    <w:rsid w:val="00846226"/>
    <w:rsid w:val="00861AF6"/>
    <w:rsid w:val="00872AC5"/>
    <w:rsid w:val="00887388"/>
    <w:rsid w:val="008A1501"/>
    <w:rsid w:val="008A296E"/>
    <w:rsid w:val="008A2F7F"/>
    <w:rsid w:val="008A475D"/>
    <w:rsid w:val="008B32B9"/>
    <w:rsid w:val="008B418F"/>
    <w:rsid w:val="008B5270"/>
    <w:rsid w:val="008C090D"/>
    <w:rsid w:val="008C6784"/>
    <w:rsid w:val="008C6D0E"/>
    <w:rsid w:val="008C7D37"/>
    <w:rsid w:val="008D0036"/>
    <w:rsid w:val="008D2863"/>
    <w:rsid w:val="008D49D3"/>
    <w:rsid w:val="008D657E"/>
    <w:rsid w:val="008E4107"/>
    <w:rsid w:val="008E747A"/>
    <w:rsid w:val="008F40D3"/>
    <w:rsid w:val="008F74A9"/>
    <w:rsid w:val="008F7FF3"/>
    <w:rsid w:val="00904ACB"/>
    <w:rsid w:val="0090751F"/>
    <w:rsid w:val="00913B06"/>
    <w:rsid w:val="0091493F"/>
    <w:rsid w:val="00922048"/>
    <w:rsid w:val="0092227E"/>
    <w:rsid w:val="00923255"/>
    <w:rsid w:val="00924ABF"/>
    <w:rsid w:val="00936150"/>
    <w:rsid w:val="009367B6"/>
    <w:rsid w:val="009369EF"/>
    <w:rsid w:val="00936BA4"/>
    <w:rsid w:val="00940BDB"/>
    <w:rsid w:val="00940D64"/>
    <w:rsid w:val="00943582"/>
    <w:rsid w:val="009438DE"/>
    <w:rsid w:val="00944F43"/>
    <w:rsid w:val="00947282"/>
    <w:rsid w:val="00954A1E"/>
    <w:rsid w:val="00955549"/>
    <w:rsid w:val="00955C6B"/>
    <w:rsid w:val="00962EB1"/>
    <w:rsid w:val="009632F1"/>
    <w:rsid w:val="00964978"/>
    <w:rsid w:val="00967C27"/>
    <w:rsid w:val="00972693"/>
    <w:rsid w:val="009748F6"/>
    <w:rsid w:val="00975931"/>
    <w:rsid w:val="009824CB"/>
    <w:rsid w:val="009862D9"/>
    <w:rsid w:val="00987C5F"/>
    <w:rsid w:val="00992290"/>
    <w:rsid w:val="009A39F1"/>
    <w:rsid w:val="009A4A89"/>
    <w:rsid w:val="009A4BDA"/>
    <w:rsid w:val="009B5B72"/>
    <w:rsid w:val="009B6703"/>
    <w:rsid w:val="009B761E"/>
    <w:rsid w:val="009C19E6"/>
    <w:rsid w:val="009C1D92"/>
    <w:rsid w:val="009D0C41"/>
    <w:rsid w:val="009E18AA"/>
    <w:rsid w:val="009E4E64"/>
    <w:rsid w:val="009E7733"/>
    <w:rsid w:val="009F0E20"/>
    <w:rsid w:val="009F26B2"/>
    <w:rsid w:val="00A012A6"/>
    <w:rsid w:val="00A04824"/>
    <w:rsid w:val="00A05CE8"/>
    <w:rsid w:val="00A108FA"/>
    <w:rsid w:val="00A1549D"/>
    <w:rsid w:val="00A16C43"/>
    <w:rsid w:val="00A30148"/>
    <w:rsid w:val="00A336F2"/>
    <w:rsid w:val="00A4380F"/>
    <w:rsid w:val="00A43987"/>
    <w:rsid w:val="00A45EFA"/>
    <w:rsid w:val="00A46ABF"/>
    <w:rsid w:val="00A51020"/>
    <w:rsid w:val="00A5336F"/>
    <w:rsid w:val="00A53C35"/>
    <w:rsid w:val="00A6169D"/>
    <w:rsid w:val="00A617EB"/>
    <w:rsid w:val="00A63F4F"/>
    <w:rsid w:val="00A6680D"/>
    <w:rsid w:val="00A706D4"/>
    <w:rsid w:val="00A72154"/>
    <w:rsid w:val="00A805EF"/>
    <w:rsid w:val="00A826EF"/>
    <w:rsid w:val="00A92B83"/>
    <w:rsid w:val="00A93387"/>
    <w:rsid w:val="00A93D62"/>
    <w:rsid w:val="00A94A59"/>
    <w:rsid w:val="00A96551"/>
    <w:rsid w:val="00AA41C7"/>
    <w:rsid w:val="00AB4125"/>
    <w:rsid w:val="00AB54F4"/>
    <w:rsid w:val="00AB5B72"/>
    <w:rsid w:val="00AC268F"/>
    <w:rsid w:val="00AD6131"/>
    <w:rsid w:val="00AE18BA"/>
    <w:rsid w:val="00AE2C03"/>
    <w:rsid w:val="00AE7CC6"/>
    <w:rsid w:val="00AF4DB8"/>
    <w:rsid w:val="00B0322B"/>
    <w:rsid w:val="00B13BB9"/>
    <w:rsid w:val="00B22F5E"/>
    <w:rsid w:val="00B25FCF"/>
    <w:rsid w:val="00B32688"/>
    <w:rsid w:val="00B361DF"/>
    <w:rsid w:val="00B375F2"/>
    <w:rsid w:val="00B37BCC"/>
    <w:rsid w:val="00B44508"/>
    <w:rsid w:val="00B51BD3"/>
    <w:rsid w:val="00B52FD0"/>
    <w:rsid w:val="00B55E61"/>
    <w:rsid w:val="00B57293"/>
    <w:rsid w:val="00B61736"/>
    <w:rsid w:val="00B65EBB"/>
    <w:rsid w:val="00B65F31"/>
    <w:rsid w:val="00B70C31"/>
    <w:rsid w:val="00B72757"/>
    <w:rsid w:val="00B76CA0"/>
    <w:rsid w:val="00B80040"/>
    <w:rsid w:val="00B807F9"/>
    <w:rsid w:val="00B87F1C"/>
    <w:rsid w:val="00B96B18"/>
    <w:rsid w:val="00BA48C5"/>
    <w:rsid w:val="00BB19B5"/>
    <w:rsid w:val="00BB26B9"/>
    <w:rsid w:val="00BC065F"/>
    <w:rsid w:val="00BC08B4"/>
    <w:rsid w:val="00BC1EA8"/>
    <w:rsid w:val="00BC1FCA"/>
    <w:rsid w:val="00BC44F9"/>
    <w:rsid w:val="00BC47E6"/>
    <w:rsid w:val="00BC7211"/>
    <w:rsid w:val="00BD0B29"/>
    <w:rsid w:val="00BD29A8"/>
    <w:rsid w:val="00BD2E60"/>
    <w:rsid w:val="00BD3225"/>
    <w:rsid w:val="00BD4B69"/>
    <w:rsid w:val="00BD4BED"/>
    <w:rsid w:val="00BE3903"/>
    <w:rsid w:val="00BE56AC"/>
    <w:rsid w:val="00BE6F10"/>
    <w:rsid w:val="00BF1862"/>
    <w:rsid w:val="00BF3801"/>
    <w:rsid w:val="00BF3985"/>
    <w:rsid w:val="00BF44BD"/>
    <w:rsid w:val="00BF5BD3"/>
    <w:rsid w:val="00BF70EA"/>
    <w:rsid w:val="00C03F4E"/>
    <w:rsid w:val="00C0668D"/>
    <w:rsid w:val="00C07173"/>
    <w:rsid w:val="00C11497"/>
    <w:rsid w:val="00C150A3"/>
    <w:rsid w:val="00C1772E"/>
    <w:rsid w:val="00C2022C"/>
    <w:rsid w:val="00C22BE8"/>
    <w:rsid w:val="00C24083"/>
    <w:rsid w:val="00C2497F"/>
    <w:rsid w:val="00C24C24"/>
    <w:rsid w:val="00C271B0"/>
    <w:rsid w:val="00C3081B"/>
    <w:rsid w:val="00C308AB"/>
    <w:rsid w:val="00C32D4C"/>
    <w:rsid w:val="00C36142"/>
    <w:rsid w:val="00C36910"/>
    <w:rsid w:val="00C445A3"/>
    <w:rsid w:val="00C44D75"/>
    <w:rsid w:val="00C46EDC"/>
    <w:rsid w:val="00C472FA"/>
    <w:rsid w:val="00C47449"/>
    <w:rsid w:val="00C5139D"/>
    <w:rsid w:val="00C519D5"/>
    <w:rsid w:val="00C51ECE"/>
    <w:rsid w:val="00C54458"/>
    <w:rsid w:val="00C60D94"/>
    <w:rsid w:val="00C60FAF"/>
    <w:rsid w:val="00C6147D"/>
    <w:rsid w:val="00C6356E"/>
    <w:rsid w:val="00C65D1D"/>
    <w:rsid w:val="00C67C4D"/>
    <w:rsid w:val="00C8298C"/>
    <w:rsid w:val="00C83DAE"/>
    <w:rsid w:val="00C849C5"/>
    <w:rsid w:val="00C85F72"/>
    <w:rsid w:val="00C86B02"/>
    <w:rsid w:val="00C87F97"/>
    <w:rsid w:val="00C943AC"/>
    <w:rsid w:val="00CA4B8E"/>
    <w:rsid w:val="00CA4D14"/>
    <w:rsid w:val="00CB004C"/>
    <w:rsid w:val="00CB3FB5"/>
    <w:rsid w:val="00CB5456"/>
    <w:rsid w:val="00CC0D19"/>
    <w:rsid w:val="00CD0866"/>
    <w:rsid w:val="00CD1E18"/>
    <w:rsid w:val="00CD3433"/>
    <w:rsid w:val="00CD6846"/>
    <w:rsid w:val="00CD6A7B"/>
    <w:rsid w:val="00CE1EEB"/>
    <w:rsid w:val="00CE2DDB"/>
    <w:rsid w:val="00CE3CD0"/>
    <w:rsid w:val="00CF1050"/>
    <w:rsid w:val="00D00D20"/>
    <w:rsid w:val="00D00DBA"/>
    <w:rsid w:val="00D06837"/>
    <w:rsid w:val="00D06EC9"/>
    <w:rsid w:val="00D079DE"/>
    <w:rsid w:val="00D07BC0"/>
    <w:rsid w:val="00D132EF"/>
    <w:rsid w:val="00D15D30"/>
    <w:rsid w:val="00D179B1"/>
    <w:rsid w:val="00D3188A"/>
    <w:rsid w:val="00D31EBD"/>
    <w:rsid w:val="00D34E55"/>
    <w:rsid w:val="00D358CF"/>
    <w:rsid w:val="00D36CA6"/>
    <w:rsid w:val="00D409C0"/>
    <w:rsid w:val="00D4130F"/>
    <w:rsid w:val="00D463EA"/>
    <w:rsid w:val="00D50D59"/>
    <w:rsid w:val="00D52BCF"/>
    <w:rsid w:val="00D60FEE"/>
    <w:rsid w:val="00D627EC"/>
    <w:rsid w:val="00D6327C"/>
    <w:rsid w:val="00D65121"/>
    <w:rsid w:val="00D657C6"/>
    <w:rsid w:val="00D80447"/>
    <w:rsid w:val="00D82307"/>
    <w:rsid w:val="00D825F3"/>
    <w:rsid w:val="00D95CC4"/>
    <w:rsid w:val="00D96336"/>
    <w:rsid w:val="00D96D8E"/>
    <w:rsid w:val="00DA261C"/>
    <w:rsid w:val="00DC1223"/>
    <w:rsid w:val="00DC40E4"/>
    <w:rsid w:val="00DC5610"/>
    <w:rsid w:val="00DC6005"/>
    <w:rsid w:val="00DD3780"/>
    <w:rsid w:val="00DD4BD3"/>
    <w:rsid w:val="00DE1EBC"/>
    <w:rsid w:val="00DE2C79"/>
    <w:rsid w:val="00DE35EB"/>
    <w:rsid w:val="00DE3F3C"/>
    <w:rsid w:val="00DE47EA"/>
    <w:rsid w:val="00DF237A"/>
    <w:rsid w:val="00DF7EBC"/>
    <w:rsid w:val="00E03912"/>
    <w:rsid w:val="00E05CD8"/>
    <w:rsid w:val="00E07D07"/>
    <w:rsid w:val="00E12832"/>
    <w:rsid w:val="00E12F2D"/>
    <w:rsid w:val="00E14003"/>
    <w:rsid w:val="00E16A08"/>
    <w:rsid w:val="00E1704D"/>
    <w:rsid w:val="00E20678"/>
    <w:rsid w:val="00E23845"/>
    <w:rsid w:val="00E26114"/>
    <w:rsid w:val="00E2663E"/>
    <w:rsid w:val="00E26D22"/>
    <w:rsid w:val="00E3031C"/>
    <w:rsid w:val="00E31764"/>
    <w:rsid w:val="00E45C1A"/>
    <w:rsid w:val="00E46010"/>
    <w:rsid w:val="00E46BE8"/>
    <w:rsid w:val="00E51EDE"/>
    <w:rsid w:val="00E52DE1"/>
    <w:rsid w:val="00E53A3F"/>
    <w:rsid w:val="00E53BC4"/>
    <w:rsid w:val="00E55231"/>
    <w:rsid w:val="00E65749"/>
    <w:rsid w:val="00E66CE0"/>
    <w:rsid w:val="00E701B5"/>
    <w:rsid w:val="00E71312"/>
    <w:rsid w:val="00E71C42"/>
    <w:rsid w:val="00E73147"/>
    <w:rsid w:val="00E74F5C"/>
    <w:rsid w:val="00E870B3"/>
    <w:rsid w:val="00E934D3"/>
    <w:rsid w:val="00EA3E76"/>
    <w:rsid w:val="00EB4DE5"/>
    <w:rsid w:val="00EB57DB"/>
    <w:rsid w:val="00EC235D"/>
    <w:rsid w:val="00EC2E73"/>
    <w:rsid w:val="00ED17C9"/>
    <w:rsid w:val="00ED4DE5"/>
    <w:rsid w:val="00EE21A3"/>
    <w:rsid w:val="00EE7364"/>
    <w:rsid w:val="00EF13A2"/>
    <w:rsid w:val="00EF5683"/>
    <w:rsid w:val="00F025D7"/>
    <w:rsid w:val="00F1703B"/>
    <w:rsid w:val="00F179A7"/>
    <w:rsid w:val="00F26A54"/>
    <w:rsid w:val="00F3355F"/>
    <w:rsid w:val="00F35BC0"/>
    <w:rsid w:val="00F37FEC"/>
    <w:rsid w:val="00F41D13"/>
    <w:rsid w:val="00F431CC"/>
    <w:rsid w:val="00F50F2D"/>
    <w:rsid w:val="00F524C3"/>
    <w:rsid w:val="00F53A8E"/>
    <w:rsid w:val="00F54358"/>
    <w:rsid w:val="00F57E91"/>
    <w:rsid w:val="00F60646"/>
    <w:rsid w:val="00F62F99"/>
    <w:rsid w:val="00F674F3"/>
    <w:rsid w:val="00F73DBD"/>
    <w:rsid w:val="00F74F12"/>
    <w:rsid w:val="00F80554"/>
    <w:rsid w:val="00F84824"/>
    <w:rsid w:val="00F912CB"/>
    <w:rsid w:val="00F91817"/>
    <w:rsid w:val="00F92CF3"/>
    <w:rsid w:val="00F92EB3"/>
    <w:rsid w:val="00F92F9F"/>
    <w:rsid w:val="00F945BE"/>
    <w:rsid w:val="00F961F5"/>
    <w:rsid w:val="00FA43E3"/>
    <w:rsid w:val="00FA7236"/>
    <w:rsid w:val="00FA7872"/>
    <w:rsid w:val="00FB123D"/>
    <w:rsid w:val="00FB22E9"/>
    <w:rsid w:val="00FB2E3D"/>
    <w:rsid w:val="00FB2FBF"/>
    <w:rsid w:val="00FB46D0"/>
    <w:rsid w:val="00FC2D91"/>
    <w:rsid w:val="00FC2EEF"/>
    <w:rsid w:val="00FC54B7"/>
    <w:rsid w:val="00FC64F7"/>
    <w:rsid w:val="00FC7ECF"/>
    <w:rsid w:val="00FD218B"/>
    <w:rsid w:val="00FE1383"/>
    <w:rsid w:val="00FE1D1E"/>
    <w:rsid w:val="00FF2CA5"/>
    <w:rsid w:val="00FF6BE2"/>
    <w:rsid w:val="00FF7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6E24FC5"/>
  <w15:chartTrackingRefBased/>
  <w15:docId w15:val="{B3CE3A5F-2DB7-4627-94F5-862B5FD70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358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D358CF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358CF"/>
    <w:rPr>
      <w:color w:val="954F72" w:themeColor="followed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B807F9"/>
    <w:rPr>
      <w:color w:val="2B579A"/>
      <w:shd w:val="clear" w:color="auto" w:fill="E6E6E6"/>
    </w:rPr>
  </w:style>
  <w:style w:type="paragraph" w:styleId="Prrafodelista">
    <w:name w:val="List Paragraph"/>
    <w:basedOn w:val="Normal"/>
    <w:uiPriority w:val="34"/>
    <w:qFormat/>
    <w:rsid w:val="005A3A05"/>
    <w:pPr>
      <w:ind w:leftChars="400" w:left="840"/>
    </w:pPr>
  </w:style>
  <w:style w:type="character" w:styleId="Mencinsinresolver">
    <w:name w:val="Unresolved Mention"/>
    <w:basedOn w:val="Fuentedeprrafopredeter"/>
    <w:uiPriority w:val="99"/>
    <w:semiHidden/>
    <w:unhideWhenUsed/>
    <w:rsid w:val="008A2F7F"/>
    <w:rPr>
      <w:color w:val="808080"/>
      <w:shd w:val="clear" w:color="auto" w:fill="E6E6E6"/>
    </w:rPr>
  </w:style>
  <w:style w:type="paragraph" w:styleId="Encabezado">
    <w:name w:val="header"/>
    <w:basedOn w:val="Normal"/>
    <w:link w:val="EncabezadoCar"/>
    <w:uiPriority w:val="99"/>
    <w:unhideWhenUsed/>
    <w:rsid w:val="00422703"/>
    <w:pPr>
      <w:tabs>
        <w:tab w:val="center" w:pos="4252"/>
        <w:tab w:val="right" w:pos="8504"/>
      </w:tabs>
      <w:snapToGrid w:val="0"/>
    </w:pPr>
  </w:style>
  <w:style w:type="character" w:customStyle="1" w:styleId="EncabezadoCar">
    <w:name w:val="Encabezado Car"/>
    <w:basedOn w:val="Fuentedeprrafopredeter"/>
    <w:link w:val="Encabezado"/>
    <w:uiPriority w:val="99"/>
    <w:rsid w:val="00422703"/>
  </w:style>
  <w:style w:type="paragraph" w:styleId="Piedepgina">
    <w:name w:val="footer"/>
    <w:basedOn w:val="Normal"/>
    <w:link w:val="PiedepginaCar"/>
    <w:uiPriority w:val="99"/>
    <w:unhideWhenUsed/>
    <w:rsid w:val="00422703"/>
    <w:pPr>
      <w:tabs>
        <w:tab w:val="center" w:pos="4252"/>
        <w:tab w:val="right" w:pos="8504"/>
      </w:tabs>
      <w:snapToGrid w:val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22703"/>
  </w:style>
  <w:style w:type="character" w:styleId="Refdecomentario">
    <w:name w:val="annotation reference"/>
    <w:basedOn w:val="Fuentedeprrafopredeter"/>
    <w:uiPriority w:val="99"/>
    <w:semiHidden/>
    <w:unhideWhenUsed/>
    <w:rsid w:val="001E7C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E7CE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E7C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7C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E7CE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7C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7CE0"/>
    <w:rPr>
      <w:rFonts w:ascii="Segoe UI" w:hAnsi="Segoe UI" w:cs="Segoe UI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0C53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ly.iese.edu/japancoffeechatoctober2022/?_gl=1*ih9isn*_ga*NTk4NjI2NDEuMTY2MTMzMzc0NQ..*_ga_NGY5Z5ZR90*MTY2MzkzNjExOS4zNDguMS4xNjYzOTM2MTM3LjAuMC4w*_ga_QZMG6H50EN*MTY2MzkzNjExOS4zNjIuMS4xNjYzOTM2MTM3LjAuMC4w" TargetMode="External"/><Relationship Id="rId13" Type="http://schemas.openxmlformats.org/officeDocument/2006/relationships/hyperlink" Target="https://www.linkedin.com/in/kaito-karasawa-091a9a189/" TargetMode="External"/><Relationship Id="rId18" Type="http://schemas.openxmlformats.org/officeDocument/2006/relationships/hyperlink" Target="https://blog.iese.edu/japan/mba-progra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log.iese.edu/japan/mba-life-in-barcelona/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linkedin.com/in/yuka-mori-72150346/" TargetMode="External"/><Relationship Id="rId17" Type="http://schemas.openxmlformats.org/officeDocument/2006/relationships/hyperlink" Target="https://www.linkedin.com/in/tomofumi-nishida-b3748342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shudai-shimizu-8480b9153/" TargetMode="External"/><Relationship Id="rId20" Type="http://schemas.openxmlformats.org/officeDocument/2006/relationships/hyperlink" Target="https://blog.iese.edu/japan/mba-admission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in/yoshiaki358nakayama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linkedin.com/in/sara-lee-6207a7104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ryuhei-takenaka-1354351a2/" TargetMode="External"/><Relationship Id="rId19" Type="http://schemas.openxmlformats.org/officeDocument/2006/relationships/hyperlink" Target="https://blog.iese.edu/japan/mba-care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h-tamoto/" TargetMode="External"/><Relationship Id="rId14" Type="http://schemas.openxmlformats.org/officeDocument/2006/relationships/hyperlink" Target="https://www.linkedin.com/in/mitsuki-inoue-494119220/" TargetMode="External"/><Relationship Id="rId22" Type="http://schemas.openxmlformats.org/officeDocument/2006/relationships/hyperlink" Target="https://blog.iese.edu/japan/2018/07/22/line%ef%bc%a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1</Pages>
  <Words>29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ESE Business School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da, Tomofumi</dc:creator>
  <cp:keywords/>
  <dc:description/>
  <cp:lastModifiedBy>Nishida, Tomofumi</cp:lastModifiedBy>
  <cp:revision>106</cp:revision>
  <dcterms:created xsi:type="dcterms:W3CDTF">2021-04-10T01:56:00Z</dcterms:created>
  <dcterms:modified xsi:type="dcterms:W3CDTF">2022-09-29T08:41:00Z</dcterms:modified>
</cp:coreProperties>
</file>